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00149" w14:textId="06BA5F4E" w:rsidR="001B7B77" w:rsidRPr="000B5F5B" w:rsidRDefault="00017FD7">
      <w:pPr>
        <w:rPr>
          <w:rFonts w:asciiTheme="majorHAnsi" w:hAnsiTheme="majorHAnsi"/>
          <w:lang w:val="en-US"/>
        </w:rPr>
      </w:pPr>
      <w:r>
        <w:rPr>
          <w:noProof/>
          <w:lang w:eastAsia="en-NZ"/>
        </w:rPr>
        <w:drawing>
          <wp:anchor distT="0" distB="0" distL="114300" distR="114300" simplePos="0" relativeHeight="251659264" behindDoc="1" locked="0" layoutInCell="1" allowOverlap="1" wp14:anchorId="7910C4BC" wp14:editId="755E4C32">
            <wp:simplePos x="0" y="0"/>
            <wp:positionH relativeFrom="margin">
              <wp:posOffset>154940</wp:posOffset>
            </wp:positionH>
            <wp:positionV relativeFrom="paragraph">
              <wp:posOffset>31115</wp:posOffset>
            </wp:positionV>
            <wp:extent cx="2196361" cy="53340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-logo-FINAL-horizont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361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34D5" w:rsidRPr="00E537AC">
        <w:rPr>
          <w:noProof/>
          <w:color w:val="FFFFFF" w:themeColor="background1"/>
          <w:lang w:val="en-US" w:eastAsia="ja-JP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329CA675" wp14:editId="7C161C80">
                <wp:simplePos x="0" y="0"/>
                <wp:positionH relativeFrom="margin">
                  <wp:posOffset>-467995</wp:posOffset>
                </wp:positionH>
                <wp:positionV relativeFrom="margin">
                  <wp:posOffset>-772795</wp:posOffset>
                </wp:positionV>
                <wp:extent cx="6677025" cy="9816465"/>
                <wp:effectExtent l="0" t="0" r="28575" b="1333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98164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5D44A" id="Rectangle 19" o:spid="_x0000_s1026" style="position:absolute;margin-left:-36.85pt;margin-top:-60.85pt;width:525.75pt;height:772.95pt;z-index:-251640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" filled="f" strokecolor="white [3212]" strokeweight="2pt">
                <w10:wrap anchorx="margin" anchory="margin"/>
              </v:rect>
            </w:pict>
          </mc:Fallback>
        </mc:AlternateContent>
      </w:r>
      <w:r w:rsidR="000B7857" w:rsidRPr="00E537AC">
        <w:rPr>
          <w:noProof/>
          <w:color w:val="FFFFFF" w:themeColor="background1"/>
          <w:lang w:val="en-US" w:eastAsia="ja-JP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4AE6E238" wp14:editId="77504545">
                <wp:simplePos x="0" y="0"/>
                <wp:positionH relativeFrom="column">
                  <wp:posOffset>-952500</wp:posOffset>
                </wp:positionH>
                <wp:positionV relativeFrom="paragraph">
                  <wp:posOffset>-1236345</wp:posOffset>
                </wp:positionV>
                <wp:extent cx="7839075" cy="10801350"/>
                <wp:effectExtent l="0" t="0" r="9525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0801350"/>
                        </a:xfrm>
                        <a:prstGeom prst="rect">
                          <a:avLst/>
                        </a:prstGeom>
                        <a:solidFill>
                          <a:srgbClr val="D011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494E0" id="Rectangle 18" o:spid="_x0000_s1026" style="position:absolute;margin-left:-75pt;margin-top:-97.35pt;width:617.25pt;height:850.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" fillcolor="#d0112b" stroked="f" strokeweight="2pt"/>
            </w:pict>
          </mc:Fallback>
        </mc:AlternateContent>
      </w:r>
    </w:p>
    <w:p w14:paraId="6BFE0EB4" w14:textId="24D8AEA1" w:rsidR="000B5F5B" w:rsidRPr="000B5F5B" w:rsidRDefault="000B5F5B" w:rsidP="00AD5A7F">
      <w:pPr>
        <w:rPr>
          <w:lang w:val="en-US"/>
        </w:rPr>
      </w:pPr>
    </w:p>
    <w:p w14:paraId="0C8710A5" w14:textId="000E8C91" w:rsidR="0050037D" w:rsidRDefault="00017FD7" w:rsidP="00913091">
      <w:pPr>
        <w:rPr>
          <w:rFonts w:ascii="Arial" w:hAnsi="Arial" w:cs="Arial"/>
          <w:b/>
          <w:sz w:val="56"/>
          <w:szCs w:val="56"/>
        </w:rPr>
      </w:pPr>
      <w:r w:rsidRPr="0080622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624A092" wp14:editId="0B9E36E3">
                <wp:simplePos x="0" y="0"/>
                <wp:positionH relativeFrom="column">
                  <wp:posOffset>-41910</wp:posOffset>
                </wp:positionH>
                <wp:positionV relativeFrom="paragraph">
                  <wp:posOffset>233045</wp:posOffset>
                </wp:positionV>
                <wp:extent cx="4476750" cy="12001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200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D6B89" w14:textId="40064753" w:rsidR="0080622A" w:rsidRDefault="0080622A" w:rsidP="00171D61">
                            <w:pPr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B06ECF"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{</w:t>
                            </w:r>
                            <w:proofErr w:type="spellStart"/>
                            <w:r w:rsidRPr="00B06ECF"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Response.FirstName</w:t>
                            </w:r>
                            <w:proofErr w:type="spellEnd"/>
                            <w:r w:rsidRPr="00B06ECF"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} {</w:t>
                            </w:r>
                            <w:proofErr w:type="spellStart"/>
                            <w:r w:rsidRPr="00B06ECF"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Response.LastName</w:t>
                            </w:r>
                            <w:proofErr w:type="spellEnd"/>
                            <w:r w:rsidRPr="00B06ECF">
                              <w:rPr>
                                <w:rFonts w:asciiTheme="majorHAnsi" w:hAnsiTheme="majorHAnsi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}</w:t>
                            </w:r>
                          </w:p>
                          <w:p w14:paraId="4BEB06D4" w14:textId="77777777" w:rsidR="007B3C37" w:rsidRPr="00B06ECF" w:rsidRDefault="007B3C37" w:rsidP="00171D61">
                            <w:pPr>
                              <w:rPr>
                                <w:rFonts w:asciiTheme="minorHAnsi" w:hAnsiTheme="minorHAnsi"/>
                                <w:b/>
                                <w:bCs/>
                                <w:color w:val="FFFFFF" w:themeColor="background1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  <w:p w14:paraId="7923FB9E" w14:textId="0898061F" w:rsidR="0080622A" w:rsidRPr="00B06ECF" w:rsidRDefault="0080622A" w:rsidP="00171D61">
                            <w:pPr>
                              <w:rPr>
                                <w:color w:val="FFFFFF" w:themeColor="background1"/>
                                <w:sz w:val="16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24A0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3pt;margin-top:18.35pt;width:352.5pt;height:94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" filled="f" stroked="f">
                <v:textbox>
                  <w:txbxContent>
                    <w:p w14:paraId="17AD6B89" w14:textId="40064753" w:rsidR="0080622A" w:rsidRDefault="0080622A" w:rsidP="00171D61">
                      <w:pPr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 w:rsidRPr="00B06ECF"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>{</w:t>
                      </w:r>
                      <w:proofErr w:type="spellStart"/>
                      <w:r w:rsidRPr="00B06ECF"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>Response.FirstName</w:t>
                      </w:r>
                      <w:proofErr w:type="spellEnd"/>
                      <w:r w:rsidRPr="00B06ECF"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>} {</w:t>
                      </w:r>
                      <w:proofErr w:type="spellStart"/>
                      <w:r w:rsidRPr="00B06ECF"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>Response.LastName</w:t>
                      </w:r>
                      <w:proofErr w:type="spellEnd"/>
                      <w:r w:rsidRPr="00B06ECF">
                        <w:rPr>
                          <w:rFonts w:asciiTheme="majorHAnsi" w:hAnsiTheme="majorHAnsi" w:cs="Arial"/>
                          <w:b/>
                          <w:color w:val="FFFFFF" w:themeColor="background1"/>
                          <w:sz w:val="40"/>
                          <w:szCs w:val="40"/>
                        </w:rPr>
                        <w:t>}</w:t>
                      </w:r>
                    </w:p>
                    <w:p w14:paraId="4BEB06D4" w14:textId="77777777" w:rsidR="007B3C37" w:rsidRPr="00B06ECF" w:rsidRDefault="007B3C37" w:rsidP="00171D61">
                      <w:pPr>
                        <w:rPr>
                          <w:rFonts w:asciiTheme="minorHAnsi" w:hAnsiTheme="minorHAnsi"/>
                          <w:b/>
                          <w:bCs/>
                          <w:color w:val="FFFFFF" w:themeColor="background1"/>
                          <w:sz w:val="18"/>
                          <w:szCs w:val="16"/>
                          <w:lang w:val="en-US"/>
                        </w:rPr>
                      </w:pPr>
                    </w:p>
                    <w:p w14:paraId="7923FB9E" w14:textId="0898061F" w:rsidR="0080622A" w:rsidRPr="00B06ECF" w:rsidRDefault="0080622A" w:rsidP="00171D61">
                      <w:pPr>
                        <w:rPr>
                          <w:color w:val="FFFFFF" w:themeColor="background1"/>
                          <w:sz w:val="16"/>
                          <w:szCs w:val="1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964A28" w14:textId="20921B99" w:rsidR="0050037D" w:rsidRDefault="0050037D" w:rsidP="00913091">
      <w:pPr>
        <w:rPr>
          <w:rFonts w:ascii="Arial" w:hAnsi="Arial" w:cs="Arial"/>
          <w:b/>
          <w:sz w:val="56"/>
          <w:szCs w:val="56"/>
        </w:rPr>
      </w:pPr>
    </w:p>
    <w:p w14:paraId="536184C8" w14:textId="1C2B4309" w:rsidR="00031F28" w:rsidRDefault="006006D5">
      <w:pPr>
        <w:spacing w:line="276" w:lineRule="auto"/>
        <w:rPr>
          <w:lang w:val="en-US"/>
        </w:rPr>
      </w:pPr>
      <w:r>
        <w:rPr>
          <w:rFonts w:asciiTheme="majorHAnsi" w:hAnsiTheme="majorHAnsi"/>
          <w:noProof/>
          <w:lang w:val="en-US"/>
        </w:rPr>
        <w:drawing>
          <wp:anchor distT="0" distB="0" distL="114300" distR="114300" simplePos="0" relativeHeight="251676672" behindDoc="1" locked="0" layoutInCell="1" allowOverlap="1" wp14:anchorId="624ABB7B" wp14:editId="0FE7CEA8">
            <wp:simplePos x="0" y="0"/>
            <wp:positionH relativeFrom="column">
              <wp:posOffset>-952500</wp:posOffset>
            </wp:positionH>
            <wp:positionV relativeFrom="paragraph">
              <wp:posOffset>426085</wp:posOffset>
            </wp:positionV>
            <wp:extent cx="7644765" cy="509460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4765" cy="509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19F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29F314" wp14:editId="4244460D">
                <wp:simplePos x="0" y="0"/>
                <wp:positionH relativeFrom="column">
                  <wp:posOffset>-466725</wp:posOffset>
                </wp:positionH>
                <wp:positionV relativeFrom="paragraph">
                  <wp:posOffset>426085</wp:posOffset>
                </wp:positionV>
                <wp:extent cx="3333750" cy="5095875"/>
                <wp:effectExtent l="0" t="0" r="0" b="952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0" cy="5095875"/>
                        </a:xfrm>
                        <a:prstGeom prst="rect">
                          <a:avLst/>
                        </a:prstGeom>
                        <a:solidFill>
                          <a:srgbClr val="D0112B">
                            <a:alpha val="8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9B6CCD" id="Rectangle 22" o:spid="_x0000_s1026" style="position:absolute;margin-left:-36.75pt;margin-top:33.55pt;width:262.5pt;height:401.2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" fillcolor="#d0112b" stroked="f" strokeweight="2pt">
                <v:fill opacity="52428f"/>
              </v:rect>
            </w:pict>
          </mc:Fallback>
        </mc:AlternateContent>
      </w:r>
      <w:r w:rsidR="00C019F9" w:rsidRPr="0080622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331FA81" wp14:editId="42B75FED">
                <wp:simplePos x="0" y="0"/>
                <wp:positionH relativeFrom="page">
                  <wp:posOffset>720090</wp:posOffset>
                </wp:positionH>
                <wp:positionV relativeFrom="paragraph">
                  <wp:posOffset>1721485</wp:posOffset>
                </wp:positionV>
                <wp:extent cx="3067200" cy="2419200"/>
                <wp:effectExtent l="0" t="0" r="0" b="63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200" cy="2419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7B82B" w14:textId="77777777" w:rsidR="00017FD7" w:rsidRPr="00C019F9" w:rsidRDefault="00D657AF" w:rsidP="00FC798D">
                            <w:pPr>
                              <w:spacing w:after="0" w:line="240" w:lineRule="auto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C019F9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Your </w:t>
                            </w:r>
                          </w:p>
                          <w:p w14:paraId="47EF514B" w14:textId="77777777" w:rsidR="00017FD7" w:rsidRPr="00C019F9" w:rsidRDefault="00D657AF" w:rsidP="00FC798D">
                            <w:pPr>
                              <w:spacing w:after="0" w:line="240" w:lineRule="auto"/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C019F9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 xml:space="preserve">Assessment </w:t>
                            </w:r>
                          </w:p>
                          <w:p w14:paraId="79192F8F" w14:textId="1D00EF76" w:rsidR="00D657AF" w:rsidRPr="00C019F9" w:rsidRDefault="00D657AF" w:rsidP="00FC798D">
                            <w:pPr>
                              <w:spacing w:after="0" w:line="240" w:lineRule="auto"/>
                              <w:rPr>
                                <w:rFonts w:asciiTheme="minorHAnsi" w:hAnsi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28"/>
                                <w:lang w:val="en-US"/>
                              </w:rPr>
                            </w:pPr>
                            <w:r w:rsidRPr="00C019F9">
                              <w:rPr>
                                <w:rFonts w:asciiTheme="minorHAnsi" w:hAnsiTheme="minorHAnsi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Results</w:t>
                            </w:r>
                          </w:p>
                          <w:p w14:paraId="5642802D" w14:textId="77777777" w:rsidR="00D657AF" w:rsidRPr="00C019F9" w:rsidRDefault="00D657AF" w:rsidP="00FC798D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1FA81" id="_x0000_s1027" type="#_x0000_t202" style="position:absolute;margin-left:56.7pt;margin-top:135.55pt;width:241.5pt;height:190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" filled="f" stroked="f">
                <v:textbox>
                  <w:txbxContent>
                    <w:p w14:paraId="0417B82B" w14:textId="77777777" w:rsidR="00017FD7" w:rsidRPr="00C019F9" w:rsidRDefault="00D657AF" w:rsidP="00FC798D">
                      <w:pPr>
                        <w:spacing w:after="0" w:line="240" w:lineRule="auto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C019F9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 xml:space="preserve">Your </w:t>
                      </w:r>
                    </w:p>
                    <w:p w14:paraId="47EF514B" w14:textId="77777777" w:rsidR="00017FD7" w:rsidRPr="00C019F9" w:rsidRDefault="00D657AF" w:rsidP="00FC798D">
                      <w:pPr>
                        <w:spacing w:after="0" w:line="240" w:lineRule="auto"/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C019F9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 xml:space="preserve">Assessment </w:t>
                      </w:r>
                    </w:p>
                    <w:p w14:paraId="79192F8F" w14:textId="1D00EF76" w:rsidR="00D657AF" w:rsidRPr="00C019F9" w:rsidRDefault="00D657AF" w:rsidP="00FC798D">
                      <w:pPr>
                        <w:spacing w:after="0" w:line="240" w:lineRule="auto"/>
                        <w:rPr>
                          <w:rFonts w:asciiTheme="minorHAnsi" w:hAnsiTheme="minorHAnsi"/>
                          <w:b/>
                          <w:bCs/>
                          <w:color w:val="FFFFFF" w:themeColor="background1"/>
                          <w:sz w:val="32"/>
                          <w:szCs w:val="28"/>
                          <w:lang w:val="en-US"/>
                        </w:rPr>
                      </w:pPr>
                      <w:r w:rsidRPr="00C019F9">
                        <w:rPr>
                          <w:rFonts w:asciiTheme="minorHAnsi" w:hAnsiTheme="minorHAnsi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Results</w:t>
                      </w:r>
                    </w:p>
                    <w:p w14:paraId="5642802D" w14:textId="77777777" w:rsidR="00D657AF" w:rsidRPr="00C019F9" w:rsidRDefault="00D657AF" w:rsidP="00FC798D">
                      <w:pPr>
                        <w:spacing w:after="0" w:line="240" w:lineRule="auto"/>
                        <w:rPr>
                          <w:color w:val="FFFFFF" w:themeColor="background1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031F28">
        <w:rPr>
          <w:lang w:val="en-US"/>
        </w:rPr>
        <w:br w:type="page"/>
      </w:r>
    </w:p>
    <w:p w14:paraId="5F2FD328" w14:textId="553FBF41" w:rsidR="00913091" w:rsidRPr="000428BA" w:rsidRDefault="00E537AC" w:rsidP="00582E4C">
      <w:pPr>
        <w:pStyle w:val="Heading2"/>
        <w:rPr>
          <w:color w:val="FFFFFF" w:themeColor="background1"/>
        </w:rPr>
      </w:pPr>
      <w:r w:rsidRPr="000428BA">
        <w:rPr>
          <w:noProof/>
          <w:color w:val="FFFFFF" w:themeColor="background1"/>
        </w:rPr>
        <w:lastRenderedPageBreak/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43E5CE6D" wp14:editId="39621AB3">
                <wp:simplePos x="0" y="0"/>
                <wp:positionH relativeFrom="column">
                  <wp:posOffset>-1038225</wp:posOffset>
                </wp:positionH>
                <wp:positionV relativeFrom="paragraph">
                  <wp:posOffset>-1322070</wp:posOffset>
                </wp:positionV>
                <wp:extent cx="7839075" cy="2886075"/>
                <wp:effectExtent l="0" t="0" r="9525" b="95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2886075"/>
                        </a:xfrm>
                        <a:prstGeom prst="rect">
                          <a:avLst/>
                        </a:prstGeom>
                        <a:solidFill>
                          <a:srgbClr val="D011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2199F3" id="Rectangle 17" o:spid="_x0000_s1026" style="position:absolute;margin-left:-81.75pt;margin-top:-104.1pt;width:617.25pt;height:227.2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" fillcolor="#d0112b" stroked="f" strokeweight="2pt"/>
            </w:pict>
          </mc:Fallback>
        </mc:AlternateContent>
      </w:r>
      <w:r w:rsidR="00913091" w:rsidRPr="000428BA">
        <w:rPr>
          <w:color w:val="FFFFFF" w:themeColor="background1"/>
        </w:rPr>
        <w:t xml:space="preserve">Dear </w:t>
      </w:r>
      <w:r w:rsidR="002D4F77" w:rsidRPr="000428BA">
        <w:rPr>
          <w:color w:val="FFFFFF" w:themeColor="background1"/>
        </w:rPr>
        <w:t>{</w:t>
      </w:r>
      <w:proofErr w:type="spellStart"/>
      <w:r w:rsidR="002D4F77" w:rsidRPr="000428BA">
        <w:rPr>
          <w:color w:val="FFFFFF" w:themeColor="background1"/>
        </w:rPr>
        <w:t>Response.FirstName</w:t>
      </w:r>
      <w:proofErr w:type="spellEnd"/>
      <w:r w:rsidR="002D4F77" w:rsidRPr="000428BA">
        <w:rPr>
          <w:color w:val="FFFFFF" w:themeColor="background1"/>
        </w:rPr>
        <w:t>}</w:t>
      </w:r>
      <w:r w:rsidR="00913091" w:rsidRPr="000428BA">
        <w:rPr>
          <w:color w:val="FFFFFF" w:themeColor="background1"/>
        </w:rPr>
        <w:t>,</w:t>
      </w:r>
      <w:r w:rsidR="00BC1F23" w:rsidRPr="000428BA">
        <w:rPr>
          <w:color w:val="FFFFFF" w:themeColor="background1"/>
        </w:rPr>
        <w:tab/>
      </w:r>
    </w:p>
    <w:p w14:paraId="72D9A86D" w14:textId="7FE52ACD" w:rsidR="00FD6A1F" w:rsidRPr="00E537AC" w:rsidRDefault="00FD6A1F" w:rsidP="0051000E">
      <w:pPr>
        <w:spacing w:after="0" w:line="240" w:lineRule="auto"/>
        <w:rPr>
          <w:color w:val="FFFFFF" w:themeColor="background1"/>
        </w:rPr>
      </w:pPr>
    </w:p>
    <w:p w14:paraId="6FA70E14" w14:textId="77777777" w:rsidR="00B30C69" w:rsidRDefault="00913091" w:rsidP="00B30C69">
      <w:r w:rsidRPr="00E537AC">
        <w:rPr>
          <w:color w:val="FFFFFF" w:themeColor="background1"/>
          <w:lang w:val="en-US" w:eastAsia="ja-JP"/>
        </w:rPr>
        <w:t xml:space="preserve">Thank you for completing the </w:t>
      </w:r>
      <w:r w:rsidR="00B30C69" w:rsidRPr="009A70C1">
        <w:rPr>
          <w:color w:val="FFFFFF" w:themeColor="background1"/>
          <w:lang w:val="en-US" w:eastAsia="ja-JP"/>
        </w:rPr>
        <w:t xml:space="preserve">Lorem ipsum dolor sit </w:t>
      </w:r>
      <w:proofErr w:type="spellStart"/>
      <w:r w:rsidR="00B30C69" w:rsidRPr="009A70C1">
        <w:rPr>
          <w:color w:val="FFFFFF" w:themeColor="background1"/>
          <w:lang w:val="en-US" w:eastAsia="ja-JP"/>
        </w:rPr>
        <w:t>amet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, </w:t>
      </w:r>
      <w:proofErr w:type="spellStart"/>
      <w:r w:rsidR="00B30C69" w:rsidRPr="009A70C1">
        <w:rPr>
          <w:color w:val="FFFFFF" w:themeColor="background1"/>
          <w:lang w:val="en-US" w:eastAsia="ja-JP"/>
        </w:rPr>
        <w:t>nec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deleniti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atomorum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te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, at </w:t>
      </w:r>
      <w:proofErr w:type="spellStart"/>
      <w:r w:rsidR="00B30C69" w:rsidRPr="009A70C1">
        <w:rPr>
          <w:color w:val="FFFFFF" w:themeColor="background1"/>
          <w:lang w:val="en-US" w:eastAsia="ja-JP"/>
        </w:rPr>
        <w:t>omnes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causae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explicari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ius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, pro </w:t>
      </w:r>
      <w:proofErr w:type="spellStart"/>
      <w:r w:rsidR="00B30C69" w:rsidRPr="009A70C1">
        <w:rPr>
          <w:color w:val="FFFFFF" w:themeColor="background1"/>
          <w:lang w:val="en-US" w:eastAsia="ja-JP"/>
        </w:rPr>
        <w:t>legere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mentitum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intellegat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et. Semper </w:t>
      </w:r>
      <w:proofErr w:type="spellStart"/>
      <w:r w:rsidR="00B30C69" w:rsidRPr="009A70C1">
        <w:rPr>
          <w:color w:val="FFFFFF" w:themeColor="background1"/>
          <w:lang w:val="en-US" w:eastAsia="ja-JP"/>
        </w:rPr>
        <w:t>insolens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id per, </w:t>
      </w:r>
      <w:proofErr w:type="spellStart"/>
      <w:r w:rsidR="00B30C69" w:rsidRPr="009A70C1">
        <w:rPr>
          <w:color w:val="FFFFFF" w:themeColor="background1"/>
          <w:lang w:val="en-US" w:eastAsia="ja-JP"/>
        </w:rPr>
        <w:t>aliquid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instructior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eam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ut.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Nec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ne </w:t>
      </w:r>
      <w:proofErr w:type="spellStart"/>
      <w:r w:rsidR="00B30C69" w:rsidRPr="009A70C1">
        <w:rPr>
          <w:color w:val="FFFFFF" w:themeColor="background1"/>
          <w:lang w:val="en-US" w:eastAsia="ja-JP"/>
        </w:rPr>
        <w:t>aliquam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tincidunt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. </w:t>
      </w:r>
      <w:proofErr w:type="spellStart"/>
      <w:r w:rsidR="00B30C69" w:rsidRPr="009A70C1">
        <w:rPr>
          <w:color w:val="FFFFFF" w:themeColor="background1"/>
          <w:lang w:val="en-US" w:eastAsia="ja-JP"/>
        </w:rPr>
        <w:t>Autem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instructior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has </w:t>
      </w:r>
      <w:proofErr w:type="spellStart"/>
      <w:r w:rsidR="00B30C69" w:rsidRPr="009A70C1">
        <w:rPr>
          <w:color w:val="FFFFFF" w:themeColor="background1"/>
          <w:lang w:val="en-US" w:eastAsia="ja-JP"/>
        </w:rPr>
        <w:t>eu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, </w:t>
      </w:r>
      <w:proofErr w:type="spellStart"/>
      <w:r w:rsidR="00B30C69" w:rsidRPr="009A70C1">
        <w:rPr>
          <w:color w:val="FFFFFF" w:themeColor="background1"/>
          <w:lang w:val="en-US" w:eastAsia="ja-JP"/>
        </w:rPr>
        <w:t>quot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audiam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ut</w:t>
      </w:r>
      <w:proofErr w:type="spellEnd"/>
      <w:r w:rsidR="00B30C69" w:rsidRPr="009A70C1">
        <w:rPr>
          <w:color w:val="FFFFFF" w:themeColor="background1"/>
          <w:lang w:val="en-US" w:eastAsia="ja-JP"/>
        </w:rPr>
        <w:t xml:space="preserve"> </w:t>
      </w:r>
      <w:proofErr w:type="spellStart"/>
      <w:r w:rsidR="00B30C69" w:rsidRPr="009A70C1">
        <w:rPr>
          <w:color w:val="FFFFFF" w:themeColor="background1"/>
          <w:lang w:val="en-US" w:eastAsia="ja-JP"/>
        </w:rPr>
        <w:t>eum</w:t>
      </w:r>
      <w:proofErr w:type="spellEnd"/>
      <w:r w:rsidR="00B30C69" w:rsidRPr="009A70C1">
        <w:rPr>
          <w:color w:val="FFFFFF" w:themeColor="background1"/>
          <w:lang w:val="en-US" w:eastAsia="ja-JP"/>
        </w:rPr>
        <w:t>.</w:t>
      </w:r>
    </w:p>
    <w:p w14:paraId="19090A60" w14:textId="76D41491" w:rsidR="0034285A" w:rsidRDefault="0034285A" w:rsidP="00B61563"/>
    <w:p w14:paraId="71B7B078" w14:textId="7CD6A401" w:rsidR="00B61563" w:rsidRPr="00582E4C" w:rsidRDefault="00814FE5" w:rsidP="00582E4C">
      <w:pPr>
        <w:pStyle w:val="Heading2"/>
      </w:pPr>
      <w:r w:rsidRPr="00582E4C">
        <w:t>Assessment Overview</w:t>
      </w:r>
    </w:p>
    <w:p w14:paraId="32EB7762" w14:textId="77777777" w:rsidR="00814FE5" w:rsidRPr="00814FE5" w:rsidRDefault="00814FE5" w:rsidP="00814FE5">
      <w:pPr>
        <w:rPr>
          <w:lang w:val="en-US" w:eastAsia="ja-JP"/>
        </w:rPr>
      </w:pPr>
    </w:p>
    <w:p w14:paraId="35634725" w14:textId="628F34EC" w:rsidR="00E31CBE" w:rsidRDefault="00E31CBE" w:rsidP="00582E4C">
      <w:pPr>
        <w:pStyle w:val="Heading2"/>
        <w:rPr>
          <w:rFonts w:ascii="Arial" w:hAnsi="Arial" w:cs="Arial"/>
        </w:rPr>
      </w:pPr>
      <w:r w:rsidRPr="00285CFD">
        <w:t>Overall Score</w:t>
      </w:r>
      <w:r>
        <w:rPr>
          <w:rFonts w:asciiTheme="minorHAnsi" w:hAnsiTheme="minorHAnsi" w:cs="Arial"/>
          <w:sz w:val="21"/>
          <w:szCs w:val="21"/>
        </w:rP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880"/>
        <w:gridCol w:w="5395"/>
      </w:tblGrid>
      <w:tr w:rsidR="00E31CBE" w:rsidRPr="0004255A" w14:paraId="49E14999" w14:textId="77777777" w:rsidTr="00D633B9">
        <w:trPr>
          <w:trHeight w:val="2097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3CAD3860" w14:textId="71B4EE45" w:rsidR="00E31CBE" w:rsidRPr="00B00438" w:rsidRDefault="00E31CBE" w:rsidP="00F1045D">
            <w:pPr>
              <w:jc w:val="center"/>
            </w:pPr>
            <w:r w:rsidRPr="00F1045D">
              <w:t>{Gauge[Survey</w:t>
            </w:r>
            <w:r>
              <w:rPr>
                <w:shd w:val="clear" w:color="auto" w:fill="FFFFFF"/>
              </w:rPr>
              <w:t xml:space="preserve"> </w:t>
            </w:r>
            <w:r w:rsidRPr="00F1045D">
              <w:t>Height=150</w:t>
            </w:r>
            <w:r w:rsidR="008E102C">
              <w:t xml:space="preserve"> Title=N</w:t>
            </w:r>
            <w:r w:rsidRPr="00F1045D">
              <w:t>]}</w:t>
            </w:r>
          </w:p>
        </w:tc>
        <w:tc>
          <w:tcPr>
            <w:tcW w:w="5395" w:type="dxa"/>
            <w:shd w:val="clear" w:color="auto" w:fill="D9D9D9" w:themeFill="background1" w:themeFillShade="D9"/>
            <w:vAlign w:val="center"/>
          </w:tcPr>
          <w:p w14:paraId="513524EF" w14:textId="1A53E4A8" w:rsidR="007B3C37" w:rsidRDefault="00E31CBE" w:rsidP="00F1045D">
            <w:pPr>
              <w:rPr>
                <w:rFonts w:asciiTheme="minorHAnsi" w:hAnsiTheme="minorHAnsi" w:cs="Arial"/>
                <w:b/>
                <w:bCs/>
                <w:sz w:val="21"/>
                <w:szCs w:val="21"/>
                <w:shd w:val="clear" w:color="auto" w:fill="FFFFFF"/>
              </w:rPr>
            </w:pPr>
            <w:r w:rsidRPr="007B3C37">
              <w:rPr>
                <w:b/>
                <w:bCs/>
                <w:color w:val="auto"/>
              </w:rPr>
              <w:t xml:space="preserve">Your overall </w:t>
            </w:r>
            <w:r w:rsidR="007B3C37" w:rsidRPr="007B3C37">
              <w:rPr>
                <w:b/>
                <w:bCs/>
                <w:color w:val="auto"/>
              </w:rPr>
              <w:t>score</w:t>
            </w:r>
            <w:r w:rsidRPr="007B3C37">
              <w:rPr>
                <w:b/>
                <w:bCs/>
                <w:color w:val="auto"/>
              </w:rPr>
              <w:t xml:space="preserve"> is</w:t>
            </w:r>
            <w:r w:rsidRPr="00C843BE">
              <w:rPr>
                <w:rFonts w:asciiTheme="minorHAnsi" w:hAnsiTheme="minorHAnsi" w:cs="Arial"/>
                <w:szCs w:val="24"/>
              </w:rPr>
              <w:t xml:space="preserve"> </w:t>
            </w:r>
            <w:r w:rsidRPr="008E102C">
              <w:rPr>
                <w:b/>
                <w:bCs/>
                <w:color w:val="auto"/>
              </w:rPr>
              <w:t>{</w:t>
            </w:r>
            <w:proofErr w:type="spellStart"/>
            <w:r w:rsidRPr="008E102C">
              <w:rPr>
                <w:b/>
                <w:bCs/>
                <w:color w:val="auto"/>
              </w:rPr>
              <w:t>RatingScore.</w:t>
            </w:r>
            <w:r w:rsidR="00B30C69">
              <w:rPr>
                <w:b/>
                <w:bCs/>
                <w:color w:val="auto"/>
              </w:rPr>
              <w:t>Score</w:t>
            </w:r>
            <w:proofErr w:type="spellEnd"/>
            <w:r w:rsidRPr="008E102C">
              <w:rPr>
                <w:b/>
                <w:bCs/>
                <w:color w:val="auto"/>
              </w:rPr>
              <w:t>}</w:t>
            </w:r>
          </w:p>
          <w:p w14:paraId="5C587DDC" w14:textId="3DFA950F" w:rsidR="00E31CBE" w:rsidRPr="00641908" w:rsidRDefault="00E31CBE" w:rsidP="00F1045D">
            <w:r w:rsidRPr="004417C9">
              <w:t>{</w:t>
            </w:r>
            <w:proofErr w:type="spellStart"/>
            <w:r w:rsidRPr="004417C9">
              <w:t>Rating.RatingText</w:t>
            </w:r>
            <w:proofErr w:type="spellEnd"/>
            <w:r w:rsidRPr="004417C9">
              <w:t>}</w:t>
            </w:r>
          </w:p>
        </w:tc>
      </w:tr>
    </w:tbl>
    <w:p w14:paraId="7B2E2C37" w14:textId="0196A23F" w:rsidR="00E31CBE" w:rsidRDefault="00E31CBE" w:rsidP="00B61563">
      <w:pPr>
        <w:rPr>
          <w:lang w:val="en-US" w:eastAsia="ja-JP"/>
        </w:rPr>
      </w:pPr>
    </w:p>
    <w:p w14:paraId="332E645C" w14:textId="532435A7" w:rsidR="00705A53" w:rsidRPr="00B61563" w:rsidRDefault="00705A53" w:rsidP="00B61563">
      <w:pPr>
        <w:rPr>
          <w:lang w:val="en-US" w:eastAsia="ja-JP"/>
        </w:rPr>
      </w:pPr>
      <w:r>
        <w:rPr>
          <w:lang w:val="en-US" w:eastAsia="ja-JP"/>
        </w:rPr>
        <w:t xml:space="preserve">This graph depicts your </w:t>
      </w:r>
      <w:r w:rsidR="001D741F">
        <w:rPr>
          <w:lang w:val="en-US" w:eastAsia="ja-JP"/>
        </w:rPr>
        <w:t>percentage a</w:t>
      </w:r>
      <w:r w:rsidR="00E942AB">
        <w:rPr>
          <w:lang w:val="en-US" w:eastAsia="ja-JP"/>
        </w:rPr>
        <w:t xml:space="preserve">lignment with </w:t>
      </w:r>
      <w:r w:rsidR="00B30C69" w:rsidRPr="009A70C1">
        <w:rPr>
          <w:lang w:val="en-US" w:eastAsia="ja-JP"/>
        </w:rPr>
        <w:t xml:space="preserve">Lorem ipsum dolor sit </w:t>
      </w:r>
      <w:proofErr w:type="spellStart"/>
      <w:r w:rsidR="00B30C69" w:rsidRPr="009A70C1">
        <w:rPr>
          <w:lang w:val="en-US" w:eastAsia="ja-JP"/>
        </w:rPr>
        <w:t>amet</w:t>
      </w:r>
      <w:proofErr w:type="spellEnd"/>
      <w:r w:rsidR="00B30C69" w:rsidRPr="009A70C1">
        <w:rPr>
          <w:lang w:val="en-US" w:eastAsia="ja-JP"/>
        </w:rPr>
        <w:t xml:space="preserve">, </w:t>
      </w:r>
      <w:proofErr w:type="spellStart"/>
      <w:r w:rsidR="00B30C69" w:rsidRPr="009A70C1">
        <w:rPr>
          <w:lang w:val="en-US" w:eastAsia="ja-JP"/>
        </w:rPr>
        <w:t>nec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deleniti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atomorum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te</w:t>
      </w:r>
      <w:proofErr w:type="spellEnd"/>
      <w:r w:rsidR="00B30C69" w:rsidRPr="009A70C1">
        <w:rPr>
          <w:lang w:val="en-US" w:eastAsia="ja-JP"/>
        </w:rPr>
        <w:t xml:space="preserve">, at </w:t>
      </w:r>
      <w:proofErr w:type="spellStart"/>
      <w:r w:rsidR="00B30C69" w:rsidRPr="009A70C1">
        <w:rPr>
          <w:lang w:val="en-US" w:eastAsia="ja-JP"/>
        </w:rPr>
        <w:t>omnes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causae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explicari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ius</w:t>
      </w:r>
      <w:proofErr w:type="spellEnd"/>
      <w:r w:rsidR="00B30C69" w:rsidRPr="009A70C1">
        <w:rPr>
          <w:lang w:val="en-US" w:eastAsia="ja-JP"/>
        </w:rPr>
        <w:t xml:space="preserve">, pro </w:t>
      </w:r>
      <w:proofErr w:type="spellStart"/>
      <w:r w:rsidR="00B30C69" w:rsidRPr="009A70C1">
        <w:rPr>
          <w:lang w:val="en-US" w:eastAsia="ja-JP"/>
        </w:rPr>
        <w:t>legere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mentitum</w:t>
      </w:r>
      <w:proofErr w:type="spellEnd"/>
      <w:r w:rsidR="00B30C69" w:rsidRPr="009A70C1">
        <w:rPr>
          <w:lang w:val="en-US" w:eastAsia="ja-JP"/>
        </w:rPr>
        <w:t xml:space="preserve"> </w:t>
      </w:r>
      <w:proofErr w:type="spellStart"/>
      <w:r w:rsidR="00B30C69" w:rsidRPr="009A70C1">
        <w:rPr>
          <w:lang w:val="en-US" w:eastAsia="ja-JP"/>
        </w:rPr>
        <w:t>intellegat</w:t>
      </w:r>
      <w:proofErr w:type="spellEnd"/>
      <w:r w:rsidR="00B30C69" w:rsidRPr="009A70C1">
        <w:rPr>
          <w:lang w:val="en-US" w:eastAsia="ja-JP"/>
        </w:rPr>
        <w:t xml:space="preserve"> et. </w:t>
      </w:r>
    </w:p>
    <w:p w14:paraId="2EB1686B" w14:textId="2F2B30B8" w:rsidR="00A44B7F" w:rsidRDefault="00E51356" w:rsidP="00E31CBE">
      <w:pPr>
        <w:rPr>
          <w:lang w:val="en-US" w:eastAsia="ja-JP"/>
        </w:rPr>
      </w:pPr>
      <w:r w:rsidRPr="00E51356">
        <w:rPr>
          <w:lang w:val="en-US" w:eastAsia="ja-JP"/>
        </w:rPr>
        <w:t>{Bar[</w:t>
      </w:r>
      <w:proofErr w:type="spellStart"/>
      <w:r w:rsidRPr="00E51356">
        <w:rPr>
          <w:lang w:val="en-US" w:eastAsia="ja-JP"/>
        </w:rPr>
        <w:t>SectionNo</w:t>
      </w:r>
      <w:proofErr w:type="spellEnd"/>
      <w:r w:rsidRPr="00E51356">
        <w:rPr>
          <w:lang w:val="en-US" w:eastAsia="ja-JP"/>
        </w:rPr>
        <w:t xml:space="preserve">=All Height=280 Label=Y]} </w:t>
      </w:r>
    </w:p>
    <w:p w14:paraId="5A8A9170" w14:textId="77777777" w:rsidR="00A44B7F" w:rsidRDefault="00A44B7F">
      <w:pPr>
        <w:spacing w:line="276" w:lineRule="auto"/>
        <w:rPr>
          <w:lang w:val="en-US" w:eastAsia="ja-JP"/>
        </w:rPr>
      </w:pPr>
      <w:r>
        <w:rPr>
          <w:lang w:val="en-US" w:eastAsia="ja-JP"/>
        </w:rPr>
        <w:br w:type="page"/>
      </w:r>
    </w:p>
    <w:p w14:paraId="10FA6735" w14:textId="2658C724" w:rsidR="00A44B7F" w:rsidRPr="00582E4C" w:rsidRDefault="00A44B7F" w:rsidP="00A44B7F">
      <w:pPr>
        <w:pStyle w:val="Heading2"/>
      </w:pPr>
      <w:r>
        <w:lastRenderedPageBreak/>
        <w:t>How You Compare</w:t>
      </w:r>
    </w:p>
    <w:p w14:paraId="4C062C99" w14:textId="689213A4" w:rsidR="00E51356" w:rsidRDefault="00A44B7F" w:rsidP="00E31CBE">
      <w:pPr>
        <w:rPr>
          <w:lang w:val="en-US" w:eastAsia="ja-JP"/>
        </w:rPr>
      </w:pPr>
      <w:r>
        <w:rPr>
          <w:lang w:val="en-US" w:eastAsia="ja-JP"/>
        </w:rPr>
        <w:t>See how you compare with our database of previous respondents, and other respondents in the</w:t>
      </w:r>
      <w:r w:rsidRPr="00A44B7F">
        <w:t xml:space="preserve"> {</w:t>
      </w:r>
      <w:proofErr w:type="spellStart"/>
      <w:r w:rsidRPr="00A44B7F">
        <w:t>ResponseAnswer.AnswerText</w:t>
      </w:r>
      <w:proofErr w:type="spellEnd"/>
      <w:r w:rsidRPr="00A44B7F">
        <w:t>[S</w:t>
      </w:r>
      <w:r>
        <w:t>1</w:t>
      </w:r>
      <w:r w:rsidRPr="00A44B7F">
        <w:t xml:space="preserve"> SS</w:t>
      </w:r>
      <w:r>
        <w:t>1</w:t>
      </w:r>
      <w:r w:rsidRPr="00A44B7F">
        <w:t xml:space="preserve"> Q</w:t>
      </w:r>
      <w:r>
        <w:t>50</w:t>
      </w:r>
      <w:r w:rsidRPr="00A44B7F">
        <w:t>]}</w:t>
      </w:r>
      <w:r>
        <w:rPr>
          <w:lang w:val="en-US" w:eastAsia="ja-JP"/>
        </w:rPr>
        <w:t xml:space="preserve"> role.</w:t>
      </w:r>
    </w:p>
    <w:p w14:paraId="0F49241F" w14:textId="5282ED5B" w:rsidR="00366FB1" w:rsidRDefault="00366FB1" w:rsidP="00E31CBE">
      <w:pPr>
        <w:rPr>
          <w:lang w:val="en-US" w:eastAsia="ja-JP"/>
        </w:rPr>
      </w:pPr>
    </w:p>
    <w:p w14:paraId="7FED06E4" w14:textId="5FD0BFBC" w:rsidR="005E42BE" w:rsidRDefault="005E42BE" w:rsidP="001B1D38">
      <w:pPr>
        <w:rPr>
          <w:shd w:val="clear" w:color="auto" w:fill="FFFFFF"/>
        </w:rPr>
      </w:pPr>
      <w:r>
        <w:rPr>
          <w:shd w:val="clear" w:color="auto" w:fill="FFFFFF"/>
        </w:rPr>
        <w:t>{</w:t>
      </w:r>
      <w:proofErr w:type="spellStart"/>
      <w:r>
        <w:rPr>
          <w:shd w:val="clear" w:color="auto" w:fill="FFFFFF"/>
        </w:rPr>
        <w:t>BarMultiHorizontal</w:t>
      </w:r>
      <w:proofErr w:type="spellEnd"/>
      <w:r>
        <w:rPr>
          <w:shd w:val="clear" w:color="auto" w:fill="FFFFFF"/>
        </w:rPr>
        <w:t>[</w:t>
      </w:r>
      <w:proofErr w:type="spellStart"/>
      <w:r>
        <w:rPr>
          <w:shd w:val="clear" w:color="auto" w:fill="FFFFFF"/>
        </w:rPr>
        <w:t>SectionNo</w:t>
      </w:r>
      <w:proofErr w:type="spellEnd"/>
      <w:r>
        <w:rPr>
          <w:shd w:val="clear" w:color="auto" w:fill="FFFFFF"/>
        </w:rPr>
        <w:t>=ALL BM1=0 BM2=5 Label=Y Height=500 Width=600]}</w:t>
      </w:r>
    </w:p>
    <w:p w14:paraId="781324CE" w14:textId="4A16741E" w:rsidR="00A961D2" w:rsidRDefault="00A961D2" w:rsidP="001B1D38">
      <w:pPr>
        <w:rPr>
          <w:shd w:val="clear" w:color="auto" w:fill="FFFFFF"/>
        </w:rPr>
      </w:pPr>
      <w:r>
        <w:br w:type="page"/>
      </w:r>
    </w:p>
    <w:p w14:paraId="0256472A" w14:textId="5A718CEC" w:rsidR="00D65DF5" w:rsidRDefault="00BE1743" w:rsidP="00A26377">
      <w:pPr>
        <w:tabs>
          <w:tab w:val="left" w:pos="7275"/>
        </w:tabs>
      </w:pPr>
      <w:r>
        <w:rPr>
          <w:noProof/>
        </w:rPr>
        <w:lastRenderedPageBreak/>
        <w:drawing>
          <wp:anchor distT="0" distB="0" distL="114300" distR="114300" simplePos="0" relativeHeight="251656189" behindDoc="1" locked="0" layoutInCell="1" allowOverlap="1" wp14:anchorId="5D4BD869" wp14:editId="2EB45C7B">
            <wp:simplePos x="0" y="0"/>
            <wp:positionH relativeFrom="page">
              <wp:posOffset>-66675</wp:posOffset>
            </wp:positionH>
            <wp:positionV relativeFrom="paragraph">
              <wp:posOffset>-1912620</wp:posOffset>
            </wp:positionV>
            <wp:extent cx="7619365" cy="4800600"/>
            <wp:effectExtent l="0" t="0" r="63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t="2774" b="2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9365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377">
        <w:tab/>
      </w:r>
    </w:p>
    <w:p w14:paraId="427C1386" w14:textId="59387456" w:rsidR="00D65DF5" w:rsidRDefault="00D65DF5" w:rsidP="00D65DF5">
      <w:pPr>
        <w:rPr>
          <w:lang w:val="en-US" w:eastAsia="ja-JP"/>
        </w:rPr>
      </w:pPr>
    </w:p>
    <w:p w14:paraId="55CE6A9D" w14:textId="6124A953" w:rsidR="00D65DF5" w:rsidRDefault="00D65DF5" w:rsidP="00D65DF5">
      <w:pPr>
        <w:rPr>
          <w:lang w:val="en-US" w:eastAsia="ja-JP"/>
        </w:rPr>
      </w:pPr>
    </w:p>
    <w:p w14:paraId="394B8247" w14:textId="71DFD1C5" w:rsidR="00D65DF5" w:rsidRDefault="00D65DF5" w:rsidP="00D65DF5">
      <w:pPr>
        <w:rPr>
          <w:lang w:val="en-US" w:eastAsia="ja-JP"/>
        </w:rPr>
      </w:pPr>
    </w:p>
    <w:p w14:paraId="271463D2" w14:textId="15B0E011" w:rsidR="00D65DF5" w:rsidRDefault="00D65DF5" w:rsidP="00D65DF5">
      <w:pPr>
        <w:rPr>
          <w:lang w:val="en-US" w:eastAsia="ja-JP"/>
        </w:rPr>
      </w:pPr>
    </w:p>
    <w:p w14:paraId="24B2E838" w14:textId="4A0C2D91" w:rsidR="00D65DF5" w:rsidRDefault="00CD6369" w:rsidP="00D65DF5">
      <w:pPr>
        <w:rPr>
          <w:lang w:val="en-US" w:eastAsia="ja-JP"/>
        </w:rPr>
      </w:pPr>
      <w:r>
        <w:rPr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41724C3F" wp14:editId="35546A11">
                <wp:simplePos x="0" y="0"/>
                <wp:positionH relativeFrom="column">
                  <wp:posOffset>-1085850</wp:posOffset>
                </wp:positionH>
                <wp:positionV relativeFrom="paragraph">
                  <wp:posOffset>445770</wp:posOffset>
                </wp:positionV>
                <wp:extent cx="8686800" cy="7620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0" cy="762000"/>
                        </a:xfrm>
                        <a:custGeom>
                          <a:avLst/>
                          <a:gdLst>
                            <a:gd name="connsiteX0" fmla="*/ 0 w 3295650"/>
                            <a:gd name="connsiteY0" fmla="*/ 0 h 866775"/>
                            <a:gd name="connsiteX1" fmla="*/ 3295650 w 3295650"/>
                            <a:gd name="connsiteY1" fmla="*/ 0 h 866775"/>
                            <a:gd name="connsiteX2" fmla="*/ 3295650 w 3295650"/>
                            <a:gd name="connsiteY2" fmla="*/ 866775 h 866775"/>
                            <a:gd name="connsiteX3" fmla="*/ 0 w 3295650"/>
                            <a:gd name="connsiteY3" fmla="*/ 866775 h 866775"/>
                            <a:gd name="connsiteX4" fmla="*/ 0 w 3295650"/>
                            <a:gd name="connsiteY4" fmla="*/ 0 h 866775"/>
                            <a:gd name="connsiteX0" fmla="*/ 0 w 3638550"/>
                            <a:gd name="connsiteY0" fmla="*/ 0 h 866775"/>
                            <a:gd name="connsiteX1" fmla="*/ 3295650 w 3638550"/>
                            <a:gd name="connsiteY1" fmla="*/ 0 h 866775"/>
                            <a:gd name="connsiteX2" fmla="*/ 3638550 w 3638550"/>
                            <a:gd name="connsiteY2" fmla="*/ 866775 h 866775"/>
                            <a:gd name="connsiteX3" fmla="*/ 0 w 3638550"/>
                            <a:gd name="connsiteY3" fmla="*/ 866775 h 866775"/>
                            <a:gd name="connsiteX4" fmla="*/ 0 w 3638550"/>
                            <a:gd name="connsiteY4" fmla="*/ 0 h 866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638550" h="866775">
                              <a:moveTo>
                                <a:pt x="0" y="0"/>
                              </a:moveTo>
                              <a:lnTo>
                                <a:pt x="3295650" y="0"/>
                              </a:lnTo>
                              <a:lnTo>
                                <a:pt x="3638550" y="866775"/>
                              </a:lnTo>
                              <a:lnTo>
                                <a:pt x="0" y="8667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011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EFBFF" id="Rectangle 30" o:spid="_x0000_s1026" style="position:absolute;margin-left:-85.5pt;margin-top:35.1pt;width:684pt;height:60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638550,866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" path="m,l3295650,r342900,866775l,866775,,xe" fillcolor="#d0112b" stroked="f" strokeweight="2pt">
                <v:path arrowok="t" o:connecttype="custom" o:connectlocs="0,0;7868149,0;8686800,762000;0,762000;0,0" o:connectangles="0,0,0,0,0"/>
              </v:shape>
            </w:pict>
          </mc:Fallback>
        </mc:AlternateContent>
      </w:r>
    </w:p>
    <w:p w14:paraId="1224FFC6" w14:textId="57AFC392" w:rsidR="00D65DF5" w:rsidRDefault="00D65DF5" w:rsidP="00D65DF5">
      <w:pPr>
        <w:rPr>
          <w:lang w:val="en-US" w:eastAsia="ja-JP"/>
        </w:rPr>
      </w:pPr>
    </w:p>
    <w:p w14:paraId="3DC2EBDF" w14:textId="503CE3A0" w:rsidR="002F4F69" w:rsidRPr="00582E4C" w:rsidRDefault="009E560A" w:rsidP="00582E4C">
      <w:pPr>
        <w:pStyle w:val="Heading2"/>
        <w:rPr>
          <w:color w:val="FFFFFF" w:themeColor="background1"/>
        </w:rPr>
      </w:pPr>
      <w:r w:rsidRPr="00D01951">
        <w:rPr>
          <w:noProof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4CB9A785" wp14:editId="7473F881">
                <wp:simplePos x="0" y="0"/>
                <wp:positionH relativeFrom="column">
                  <wp:posOffset>-1171575</wp:posOffset>
                </wp:positionH>
                <wp:positionV relativeFrom="paragraph">
                  <wp:posOffset>229235</wp:posOffset>
                </wp:positionV>
                <wp:extent cx="7839075" cy="1924050"/>
                <wp:effectExtent l="0" t="0" r="9525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924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7AD3D" id="Rectangle 9" o:spid="_x0000_s1026" style="position:absolute;margin-left:-92.25pt;margin-top:18.05pt;width:617.25pt;height:151.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" fillcolor="#f2f2f2 [3052]" stroked="f" strokeweight="2pt"/>
            </w:pict>
          </mc:Fallback>
        </mc:AlternateContent>
      </w:r>
      <w:r w:rsidR="002F4F69" w:rsidRPr="00582E4C">
        <w:rPr>
          <w:color w:val="FFFFFF" w:themeColor="background1"/>
        </w:rPr>
        <w:t>Assessment Detail</w:t>
      </w:r>
    </w:p>
    <w:p w14:paraId="54862C87" w14:textId="4F763D58" w:rsidR="005F62EB" w:rsidRDefault="005F62EB" w:rsidP="005F62EB">
      <w:pPr>
        <w:rPr>
          <w:lang w:val="en-US" w:eastAsia="ja-JP"/>
        </w:rPr>
      </w:pPr>
    </w:p>
    <w:p w14:paraId="061C2EEA" w14:textId="77777777" w:rsidR="00917925" w:rsidRPr="005F62EB" w:rsidRDefault="00917925" w:rsidP="005F62EB">
      <w:pPr>
        <w:rPr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3"/>
        <w:gridCol w:w="7093"/>
      </w:tblGrid>
      <w:tr w:rsidR="004B6C08" w14:paraId="170D1D58" w14:textId="77777777" w:rsidTr="00666B60">
        <w:tc>
          <w:tcPr>
            <w:tcW w:w="900" w:type="dxa"/>
            <w:vAlign w:val="center"/>
          </w:tcPr>
          <w:p w14:paraId="51B87AAC" w14:textId="49F36398" w:rsidR="004B6C08" w:rsidRDefault="00666B60" w:rsidP="00666B60">
            <w:pPr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drawing>
                <wp:inline distT="0" distB="0" distL="0" distR="0" wp14:anchorId="51C73617" wp14:editId="21A93C16">
                  <wp:extent cx="633600" cy="633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eadership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600" cy="63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2" w:type="dxa"/>
            <w:vAlign w:val="center"/>
          </w:tcPr>
          <w:p w14:paraId="2659748B" w14:textId="7DAC3854" w:rsidR="004B6C08" w:rsidRDefault="00B30C69" w:rsidP="00DD5693">
            <w:pPr>
              <w:pStyle w:val="Heading2"/>
              <w:outlineLvl w:val="1"/>
            </w:pPr>
            <w:r>
              <w:t>Section 2 Name</w:t>
            </w:r>
          </w:p>
          <w:p w14:paraId="2D46FAB8" w14:textId="65591A79" w:rsidR="00DD5693" w:rsidRPr="00DD5693" w:rsidRDefault="00DD5693" w:rsidP="00DD5693">
            <w:pPr>
              <w:rPr>
                <w:lang w:val="en-US" w:eastAsia="ja-JP"/>
              </w:rPr>
            </w:pPr>
          </w:p>
        </w:tc>
      </w:tr>
    </w:tbl>
    <w:p w14:paraId="1787831F" w14:textId="42D214A5" w:rsidR="003D173F" w:rsidRPr="00B356E0" w:rsidRDefault="003D173F" w:rsidP="00B356E0">
      <w:pPr>
        <w:rPr>
          <w:lang w:val="en-US" w:eastAsia="ja-JP"/>
        </w:rPr>
      </w:pP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524"/>
        <w:gridCol w:w="2976"/>
      </w:tblGrid>
      <w:tr w:rsidR="003D173F" w14:paraId="2CF964F1" w14:textId="6FAEE5E6" w:rsidTr="00DA014F">
        <w:trPr>
          <w:trHeight w:val="1332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5D0892ED" w14:textId="5EAC44D5" w:rsidR="003D173F" w:rsidRDefault="003D173F" w:rsidP="00BE6EA4">
            <w:pPr>
              <w:rPr>
                <w:color w:val="F26522" w:themeColor="accent1"/>
                <w:sz w:val="28"/>
                <w:lang w:val="en-US" w:eastAsia="ja-JP"/>
              </w:rPr>
            </w:pPr>
            <w:r w:rsidRPr="00EC2B13">
              <w:t>{</w:t>
            </w:r>
            <w:proofErr w:type="spellStart"/>
            <w:r w:rsidRPr="00EC2B13">
              <w:t>ProgressBar</w:t>
            </w:r>
            <w:proofErr w:type="spellEnd"/>
            <w:r w:rsidRPr="00EC2B13">
              <w:t>[</w:t>
            </w:r>
            <w:proofErr w:type="spellStart"/>
            <w:r w:rsidRPr="00EC2B13">
              <w:t>SectionNo</w:t>
            </w:r>
            <w:proofErr w:type="spellEnd"/>
            <w:r w:rsidRPr="00EC2B13">
              <w:t>=2</w:t>
            </w:r>
            <w:r w:rsidR="000F3C36" w:rsidRPr="00EC2B13">
              <w:t xml:space="preserve"> Title=N</w:t>
            </w:r>
            <w:r w:rsidR="00BD528C">
              <w:rPr>
                <w:shd w:val="clear" w:color="auto" w:fill="FFFFFF"/>
              </w:rPr>
              <w:t xml:space="preserve"> </w:t>
            </w:r>
            <w:r w:rsidR="00BD528C" w:rsidRPr="00EC2B13">
              <w:t>Height=</w:t>
            </w:r>
            <w:r w:rsidR="00383B70" w:rsidRPr="00EC2B13">
              <w:t>7</w:t>
            </w:r>
            <w:r w:rsidR="004E7C99">
              <w:t>5</w:t>
            </w:r>
            <w:r w:rsidR="000F3C36" w:rsidRPr="00EC2B13">
              <w:t>]</w:t>
            </w:r>
            <w:r w:rsidRPr="00EC2B13">
              <w:t>}  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23B69654" w14:textId="14802A19" w:rsidR="005661F0" w:rsidRPr="00E31CBE" w:rsidRDefault="005661F0" w:rsidP="00E31CBE">
            <w:pPr>
              <w:rPr>
                <w:lang w:val="en-US" w:eastAsia="ja-JP"/>
              </w:rPr>
            </w:pPr>
          </w:p>
        </w:tc>
      </w:tr>
    </w:tbl>
    <w:p w14:paraId="5E0B0DFD" w14:textId="42B7112D" w:rsidR="002F4F69" w:rsidRDefault="002F4F69" w:rsidP="00B61563">
      <w:pPr>
        <w:rPr>
          <w:lang w:val="en-US" w:eastAsia="ja-JP"/>
        </w:rPr>
      </w:pPr>
      <w:bookmarkStart w:id="0" w:name="_Hlk521311278"/>
    </w:p>
    <w:p w14:paraId="06C34AC6" w14:textId="03F16698" w:rsidR="00B61563" w:rsidRPr="00BF2F02" w:rsidRDefault="00B61563" w:rsidP="00BF2F02">
      <w:pPr>
        <w:pStyle w:val="ListParagraph"/>
        <w:numPr>
          <w:ilvl w:val="0"/>
          <w:numId w:val="9"/>
        </w:numPr>
      </w:pPr>
      <w:r w:rsidRPr="00BF2F02">
        <w:t>{</w:t>
      </w:r>
      <w:proofErr w:type="spellStart"/>
      <w:r w:rsidRPr="00BF2F02">
        <w:t>RatingSubsection.RatingTe</w:t>
      </w:r>
      <w:r w:rsidR="00E21FC3" w:rsidRPr="00BF2F02">
        <w:t>xt</w:t>
      </w:r>
      <w:proofErr w:type="spellEnd"/>
      <w:r w:rsidR="00E21FC3" w:rsidRPr="00BF2F02">
        <w:t>[</w:t>
      </w:r>
      <w:proofErr w:type="spellStart"/>
      <w:r w:rsidR="00E21FC3" w:rsidRPr="00BF2F02">
        <w:t>SectionNo</w:t>
      </w:r>
      <w:proofErr w:type="spellEnd"/>
      <w:r w:rsidR="00E21FC3" w:rsidRPr="00BF2F02">
        <w:t>=</w:t>
      </w:r>
      <w:r w:rsidR="00F04521" w:rsidRPr="00BF2F02">
        <w:t>2</w:t>
      </w:r>
      <w:r w:rsidR="002E4733" w:rsidRPr="00BF2F02">
        <w:t>]</w:t>
      </w:r>
      <w:r w:rsidRPr="00BF2F02">
        <w:t>}</w:t>
      </w:r>
    </w:p>
    <w:p w14:paraId="457664E2" w14:textId="77777777" w:rsidR="00D23D54" w:rsidRDefault="00D23D54" w:rsidP="00DF715D">
      <w:pPr>
        <w:pStyle w:val="ListParagraph"/>
        <w:rPr>
          <w:lang w:val="en-US" w:eastAsia="ja-JP"/>
        </w:rPr>
      </w:pPr>
    </w:p>
    <w:p w14:paraId="75CF498D" w14:textId="6DA937CF" w:rsidR="00A22F49" w:rsidRPr="004417C9" w:rsidRDefault="0064281C" w:rsidP="00A22F49">
      <w:pPr>
        <w:pStyle w:val="ListParagraph"/>
        <w:rPr>
          <w:lang w:val="en-US" w:eastAsia="ja-JP"/>
        </w:rPr>
      </w:pPr>
      <w:r>
        <w:rPr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789C3C5" wp14:editId="6AB5928E">
                <wp:simplePos x="0" y="0"/>
                <wp:positionH relativeFrom="column">
                  <wp:posOffset>-1085850</wp:posOffset>
                </wp:positionH>
                <wp:positionV relativeFrom="paragraph">
                  <wp:posOffset>182879</wp:posOffset>
                </wp:positionV>
                <wp:extent cx="7839075" cy="1457325"/>
                <wp:effectExtent l="0" t="0" r="952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457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23D19" id="Rectangle 10" o:spid="_x0000_s1026" style="position:absolute;margin-left:-85.5pt;margin-top:14.4pt;width:617.25pt;height:114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" fillcolor="#f2f2f2 [3052]" stroked="f" strokeweight="2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8"/>
        <w:gridCol w:w="7098"/>
      </w:tblGrid>
      <w:tr w:rsidR="00CC2A2A" w14:paraId="3D5D2EE6" w14:textId="77777777" w:rsidTr="00666B60">
        <w:tc>
          <w:tcPr>
            <w:tcW w:w="900" w:type="dxa"/>
            <w:vAlign w:val="center"/>
          </w:tcPr>
          <w:bookmarkEnd w:id="0"/>
          <w:p w14:paraId="3F7210F2" w14:textId="598C0FF7" w:rsidR="00CC2A2A" w:rsidRPr="00CC2A2A" w:rsidRDefault="00666B60" w:rsidP="00666B60">
            <w:pPr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drawing>
                <wp:inline distT="0" distB="0" distL="0" distR="0" wp14:anchorId="122F7FFE" wp14:editId="7E8FBD73">
                  <wp:extent cx="630000" cy="630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eadership.pn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000" cy="63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2" w:type="dxa"/>
            <w:vAlign w:val="center"/>
          </w:tcPr>
          <w:p w14:paraId="740C0F11" w14:textId="5FC76D82" w:rsidR="00CC2A2A" w:rsidRDefault="00B30C69" w:rsidP="00DD5693">
            <w:pPr>
              <w:pStyle w:val="Heading2"/>
              <w:outlineLvl w:val="1"/>
            </w:pPr>
            <w:r>
              <w:t>Section 3 Name</w:t>
            </w:r>
          </w:p>
          <w:p w14:paraId="1600F254" w14:textId="6B63F071" w:rsidR="00DD5693" w:rsidRPr="00DD5693" w:rsidRDefault="00DD5693" w:rsidP="00DD5693">
            <w:pPr>
              <w:rPr>
                <w:lang w:val="en-US" w:eastAsia="ja-JP"/>
              </w:rPr>
            </w:pPr>
          </w:p>
        </w:tc>
      </w:tr>
    </w:tbl>
    <w:p w14:paraId="7F4C8055" w14:textId="04C6F036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240"/>
        <w:gridCol w:w="3260"/>
      </w:tblGrid>
      <w:tr w:rsidR="00E31CBE" w14:paraId="3B29D022" w14:textId="77777777" w:rsidTr="00DA014F">
        <w:trPr>
          <w:trHeight w:val="1422"/>
        </w:trPr>
        <w:tc>
          <w:tcPr>
            <w:tcW w:w="5240" w:type="dxa"/>
            <w:shd w:val="clear" w:color="auto" w:fill="D9D9D9" w:themeFill="background1" w:themeFillShade="D9"/>
            <w:vAlign w:val="center"/>
          </w:tcPr>
          <w:p w14:paraId="34E44879" w14:textId="5ECCEDDC" w:rsidR="00E31CBE" w:rsidRDefault="00E31CBE" w:rsidP="00815C24">
            <w:pPr>
              <w:rPr>
                <w:color w:val="F26522" w:themeColor="accent1"/>
                <w:sz w:val="28"/>
                <w:lang w:val="en-US" w:eastAsia="ja-JP"/>
              </w:rPr>
            </w:pPr>
            <w:r w:rsidRPr="0048071D">
              <w:t>{</w:t>
            </w:r>
            <w:proofErr w:type="spellStart"/>
            <w:r w:rsidRPr="0048071D">
              <w:t>ProgressBar</w:t>
            </w:r>
            <w:proofErr w:type="spellEnd"/>
            <w:r w:rsidRPr="0048071D">
              <w:t>[</w:t>
            </w:r>
            <w:proofErr w:type="spellStart"/>
            <w:r w:rsidRPr="0048071D">
              <w:t>SectionNo</w:t>
            </w:r>
            <w:proofErr w:type="spellEnd"/>
            <w:r w:rsidRPr="0048071D">
              <w:t>=3</w:t>
            </w:r>
            <w:r w:rsidR="000F3C36" w:rsidRPr="0048071D">
              <w:t xml:space="preserve"> Title=N</w:t>
            </w:r>
            <w:r w:rsidR="00BD528C">
              <w:rPr>
                <w:shd w:val="clear" w:color="auto" w:fill="FFFFFF"/>
              </w:rPr>
              <w:t xml:space="preserve"> </w:t>
            </w:r>
            <w:r w:rsidR="00BD528C" w:rsidRPr="0048071D">
              <w:t>Height=</w:t>
            </w:r>
            <w:r w:rsidR="00383B70" w:rsidRPr="0048071D">
              <w:t>7</w:t>
            </w:r>
            <w:r w:rsidR="004E7C99">
              <w:t>5</w:t>
            </w:r>
            <w:r w:rsidR="000F3C36" w:rsidRPr="0048071D">
              <w:t>]</w:t>
            </w:r>
            <w:r w:rsidRPr="0048071D">
              <w:t>}  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63FDDB8" w14:textId="13DBBE14" w:rsidR="00E31CBE" w:rsidRPr="00E31CBE" w:rsidRDefault="00E31CBE" w:rsidP="00A808B4">
            <w:pPr>
              <w:rPr>
                <w:lang w:val="en-US" w:eastAsia="ja-JP"/>
              </w:rPr>
            </w:pPr>
          </w:p>
        </w:tc>
      </w:tr>
    </w:tbl>
    <w:p w14:paraId="4E227E98" w14:textId="3B6A224F" w:rsidR="00E31CBE" w:rsidRDefault="00E31CBE" w:rsidP="00E31CBE">
      <w:pPr>
        <w:rPr>
          <w:lang w:val="en-US" w:eastAsia="ja-JP"/>
        </w:rPr>
      </w:pPr>
    </w:p>
    <w:p w14:paraId="1C5F69AF" w14:textId="634E3379" w:rsidR="00E31CBE" w:rsidRDefault="00E31CBE" w:rsidP="004417C9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4417C9">
        <w:rPr>
          <w:lang w:val="en-US" w:eastAsia="ja-JP"/>
        </w:rPr>
        <w:t>RatingSubsection.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3]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6"/>
        <w:gridCol w:w="7090"/>
      </w:tblGrid>
      <w:tr w:rsidR="00CC2A2A" w14:paraId="4E400D16" w14:textId="77777777" w:rsidTr="00E36185">
        <w:tc>
          <w:tcPr>
            <w:tcW w:w="900" w:type="dxa"/>
            <w:vAlign w:val="center"/>
          </w:tcPr>
          <w:p w14:paraId="7B62495B" w14:textId="074D3DD6" w:rsidR="00CC2A2A" w:rsidRPr="00CC2A2A" w:rsidRDefault="00F73FD4" w:rsidP="00E36185">
            <w:pPr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lang w:val="en-US" w:eastAsia="ja-JP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3C0D6336" wp14:editId="5069B976">
                      <wp:simplePos x="0" y="0"/>
                      <wp:positionH relativeFrom="column">
                        <wp:posOffset>-1087755</wp:posOffset>
                      </wp:positionH>
                      <wp:positionV relativeFrom="paragraph">
                        <wp:posOffset>-274320</wp:posOffset>
                      </wp:positionV>
                      <wp:extent cx="7839075" cy="1428750"/>
                      <wp:effectExtent l="0" t="0" r="9525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39075" cy="1428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3FDA54" id="Rectangle 11" o:spid="_x0000_s1026" style="position:absolute;margin-left:-85.65pt;margin-top:-21.6pt;width:617.25pt;height:112.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" fillcolor="#f2f2f2 [3052]" stroked="f" strokeweight="2pt"/>
                  </w:pict>
                </mc:Fallback>
              </mc:AlternateContent>
            </w:r>
            <w:r w:rsidR="00DD5693">
              <w:rPr>
                <w:noProof/>
                <w:color w:val="F26522" w:themeColor="accent1"/>
                <w:sz w:val="28"/>
                <w:lang w:val="en-US" w:eastAsia="ja-JP"/>
              </w:rPr>
              <w:drawing>
                <wp:inline distT="0" distB="0" distL="0" distR="0" wp14:anchorId="3949FC4E" wp14:editId="1BEDE8C1">
                  <wp:extent cx="635033" cy="635033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trategic-Focus.png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33" cy="635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2" w:type="dxa"/>
            <w:vAlign w:val="center"/>
          </w:tcPr>
          <w:p w14:paraId="4F56D529" w14:textId="46F4B7E1" w:rsidR="00CC2A2A" w:rsidRDefault="00B30C69" w:rsidP="00DD5693">
            <w:pPr>
              <w:pStyle w:val="Heading2"/>
              <w:outlineLvl w:val="1"/>
            </w:pPr>
            <w:r>
              <w:t>Section 4 Name</w:t>
            </w:r>
          </w:p>
          <w:p w14:paraId="04A52318" w14:textId="2EC1794A" w:rsidR="00DD5693" w:rsidRPr="00DD5693" w:rsidRDefault="00DD5693" w:rsidP="00DD5693">
            <w:pPr>
              <w:rPr>
                <w:lang w:val="en-US" w:eastAsia="ja-JP"/>
              </w:rPr>
            </w:pPr>
          </w:p>
        </w:tc>
      </w:tr>
    </w:tbl>
    <w:p w14:paraId="4EA404D3" w14:textId="77777777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1842"/>
      </w:tblGrid>
      <w:tr w:rsidR="00E31CBE" w14:paraId="5035E6F2" w14:textId="77777777" w:rsidTr="00A63A2C">
        <w:trPr>
          <w:trHeight w:val="1430"/>
        </w:trPr>
        <w:tc>
          <w:tcPr>
            <w:tcW w:w="6658" w:type="dxa"/>
            <w:shd w:val="clear" w:color="auto" w:fill="D9D9D9" w:themeFill="background1" w:themeFillShade="D9"/>
            <w:vAlign w:val="center"/>
          </w:tcPr>
          <w:p w14:paraId="0559EDFE" w14:textId="56B9753B" w:rsidR="00E31CBE" w:rsidRDefault="00E31CBE" w:rsidP="009B0415">
            <w:pPr>
              <w:rPr>
                <w:color w:val="F26522" w:themeColor="accent1"/>
                <w:sz w:val="28"/>
                <w:lang w:val="en-US" w:eastAsia="ja-JP"/>
              </w:rPr>
            </w:pPr>
            <w:r w:rsidRPr="00A63A2C">
              <w:t>{</w:t>
            </w:r>
            <w:proofErr w:type="spellStart"/>
            <w:r w:rsidRPr="00A63A2C">
              <w:t>ProgressBar</w:t>
            </w:r>
            <w:proofErr w:type="spellEnd"/>
            <w:r w:rsidRPr="00A63A2C">
              <w:t>[</w:t>
            </w:r>
            <w:proofErr w:type="spellStart"/>
            <w:r w:rsidRPr="00A63A2C">
              <w:t>SectionNo</w:t>
            </w:r>
            <w:proofErr w:type="spellEnd"/>
            <w:r w:rsidRPr="00A63A2C">
              <w:t>=4</w:t>
            </w:r>
            <w:r w:rsidR="000F3C36" w:rsidRPr="00A63A2C">
              <w:t xml:space="preserve"> Title=N</w:t>
            </w:r>
            <w:r w:rsidR="00BD528C" w:rsidRPr="00A63A2C">
              <w:t xml:space="preserve"> Height=</w:t>
            </w:r>
            <w:r w:rsidR="00383B70" w:rsidRPr="00A63A2C">
              <w:t>7</w:t>
            </w:r>
            <w:r w:rsidR="004E7C99">
              <w:t>5</w:t>
            </w:r>
            <w:r w:rsidRPr="00A63A2C">
              <w:t>]}  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47818E1E" w14:textId="6D75362F" w:rsidR="00E31CBE" w:rsidRPr="00E31CBE" w:rsidRDefault="00E31CBE" w:rsidP="00F26164">
            <w:pPr>
              <w:rPr>
                <w:lang w:val="en-US" w:eastAsia="ja-JP"/>
              </w:rPr>
            </w:pPr>
          </w:p>
        </w:tc>
      </w:tr>
    </w:tbl>
    <w:p w14:paraId="3EE9A7C8" w14:textId="187C589A" w:rsidR="00E31CBE" w:rsidRDefault="00E31CBE" w:rsidP="00E31CBE">
      <w:pPr>
        <w:rPr>
          <w:lang w:val="en-US" w:eastAsia="ja-JP"/>
        </w:rPr>
      </w:pPr>
    </w:p>
    <w:p w14:paraId="24D683A4" w14:textId="42CB53C3" w:rsidR="00E31CBE" w:rsidRDefault="00E31CBE" w:rsidP="00BF2F02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BF2F02">
        <w:t>RatingSubsection</w:t>
      </w:r>
      <w:proofErr w:type="spellEnd"/>
      <w:r w:rsidRPr="004417C9">
        <w:rPr>
          <w:lang w:val="en-US" w:eastAsia="ja-JP"/>
        </w:rPr>
        <w:t>.</w:t>
      </w:r>
      <w:proofErr w:type="spellStart"/>
      <w:r w:rsidRPr="004417C9">
        <w:rPr>
          <w:lang w:val="en-US" w:eastAsia="ja-JP"/>
        </w:rPr>
        <w:t>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4]}</w:t>
      </w:r>
    </w:p>
    <w:p w14:paraId="5B72DECC" w14:textId="7F61F89F" w:rsidR="00BD0851" w:rsidRPr="004417C9" w:rsidRDefault="00420730" w:rsidP="00BD0851">
      <w:pPr>
        <w:pStyle w:val="ListParagraph"/>
        <w:rPr>
          <w:lang w:val="en-US" w:eastAsia="ja-JP"/>
        </w:rPr>
      </w:pPr>
      <w:r>
        <w:rPr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ABDF8AD" wp14:editId="7E8FB2E9">
                <wp:simplePos x="0" y="0"/>
                <wp:positionH relativeFrom="column">
                  <wp:posOffset>-1095375</wp:posOffset>
                </wp:positionH>
                <wp:positionV relativeFrom="paragraph">
                  <wp:posOffset>153670</wp:posOffset>
                </wp:positionV>
                <wp:extent cx="7839075" cy="1400175"/>
                <wp:effectExtent l="0" t="0" r="9525" b="952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400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721FEF" id="Rectangle 14" o:spid="_x0000_s1026" style="position:absolute;margin-left:-86.25pt;margin-top:12.1pt;width:617.25pt;height:11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" fillcolor="#f2f2f2 [3052]" stroked="f" strokeweight="2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6"/>
        <w:gridCol w:w="7090"/>
      </w:tblGrid>
      <w:tr w:rsidR="00CC2A2A" w14:paraId="56D30A0A" w14:textId="77777777" w:rsidTr="001242DE">
        <w:tc>
          <w:tcPr>
            <w:tcW w:w="900" w:type="dxa"/>
            <w:vAlign w:val="center"/>
          </w:tcPr>
          <w:p w14:paraId="48E04DFF" w14:textId="70F20366" w:rsidR="00CC2A2A" w:rsidRPr="00CC2A2A" w:rsidRDefault="00DD5693" w:rsidP="001242DE">
            <w:pPr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drawing>
                <wp:inline distT="0" distB="0" distL="0" distR="0" wp14:anchorId="0F795D30" wp14:editId="772781AD">
                  <wp:extent cx="635033" cy="635033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Ability-to-Execute.png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33" cy="635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22" w:type="dxa"/>
            <w:vAlign w:val="center"/>
          </w:tcPr>
          <w:p w14:paraId="37403F6F" w14:textId="71949B96" w:rsidR="00CC2A2A" w:rsidRDefault="00B30C69" w:rsidP="00DD5693">
            <w:pPr>
              <w:pStyle w:val="Heading2"/>
              <w:outlineLvl w:val="1"/>
            </w:pPr>
            <w:r>
              <w:t>Section 5 Name</w:t>
            </w:r>
          </w:p>
          <w:p w14:paraId="601D159D" w14:textId="41A6CE2C" w:rsidR="00DD5693" w:rsidRPr="00DD5693" w:rsidRDefault="00DD5693" w:rsidP="00DD5693">
            <w:pPr>
              <w:rPr>
                <w:lang w:val="en-US" w:eastAsia="ja-JP"/>
              </w:rPr>
            </w:pPr>
          </w:p>
        </w:tc>
      </w:tr>
    </w:tbl>
    <w:p w14:paraId="0C32C3A0" w14:textId="7476748B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6516"/>
        <w:gridCol w:w="1984"/>
      </w:tblGrid>
      <w:tr w:rsidR="00E31CBE" w14:paraId="31C80D85" w14:textId="77777777" w:rsidTr="00ED6D85">
        <w:trPr>
          <w:trHeight w:val="1439"/>
        </w:trPr>
        <w:tc>
          <w:tcPr>
            <w:tcW w:w="6516" w:type="dxa"/>
            <w:shd w:val="clear" w:color="auto" w:fill="D9D9D9" w:themeFill="background1" w:themeFillShade="D9"/>
            <w:vAlign w:val="center"/>
          </w:tcPr>
          <w:p w14:paraId="128797B6" w14:textId="7C024DA5" w:rsidR="00E31CBE" w:rsidRDefault="00E31CBE" w:rsidP="009B0415">
            <w:pPr>
              <w:rPr>
                <w:color w:val="F26522" w:themeColor="accent1"/>
                <w:sz w:val="28"/>
                <w:lang w:val="en-US" w:eastAsia="ja-JP"/>
              </w:rPr>
            </w:pPr>
            <w:r w:rsidRPr="00ED6D85">
              <w:t>{</w:t>
            </w:r>
            <w:proofErr w:type="spellStart"/>
            <w:r w:rsidRPr="00ED6D85">
              <w:t>ProgressBar</w:t>
            </w:r>
            <w:proofErr w:type="spellEnd"/>
            <w:r w:rsidRPr="00ED6D85">
              <w:t>[</w:t>
            </w:r>
            <w:proofErr w:type="spellStart"/>
            <w:r w:rsidRPr="00ED6D85">
              <w:t>SectionNo</w:t>
            </w:r>
            <w:proofErr w:type="spellEnd"/>
            <w:r w:rsidRPr="00ED6D85">
              <w:t>=5</w:t>
            </w:r>
            <w:r w:rsidR="000F3C36" w:rsidRPr="00ED6D85">
              <w:t xml:space="preserve"> Title=N</w:t>
            </w:r>
            <w:r w:rsidR="00BD528C" w:rsidRPr="00ED6D85">
              <w:t xml:space="preserve"> Height=</w:t>
            </w:r>
            <w:r w:rsidR="00383B70" w:rsidRPr="00ED6D85">
              <w:t>7</w:t>
            </w:r>
            <w:r w:rsidR="004E7C99">
              <w:t>5</w:t>
            </w:r>
            <w:r w:rsidRPr="00ED6D85">
              <w:t>]}  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E5D0650" w14:textId="44AC9353" w:rsidR="00E31CBE" w:rsidRPr="00E31CBE" w:rsidRDefault="00E31CBE" w:rsidP="00A808B4">
            <w:pPr>
              <w:rPr>
                <w:lang w:val="en-US" w:eastAsia="ja-JP"/>
              </w:rPr>
            </w:pPr>
          </w:p>
        </w:tc>
      </w:tr>
    </w:tbl>
    <w:p w14:paraId="62BB74B7" w14:textId="77777777" w:rsidR="00E31CBE" w:rsidRDefault="00E31CBE" w:rsidP="00E31CBE">
      <w:pPr>
        <w:rPr>
          <w:lang w:val="en-US" w:eastAsia="ja-JP"/>
        </w:rPr>
      </w:pPr>
    </w:p>
    <w:p w14:paraId="4C7982AC" w14:textId="2F641E4A" w:rsidR="00E31CBE" w:rsidRDefault="00E31CBE" w:rsidP="00BF2F02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BF2F02">
        <w:t>RatingSubsection</w:t>
      </w:r>
      <w:proofErr w:type="spellEnd"/>
      <w:r w:rsidRPr="004417C9">
        <w:rPr>
          <w:lang w:val="en-US" w:eastAsia="ja-JP"/>
        </w:rPr>
        <w:t>.</w:t>
      </w:r>
      <w:proofErr w:type="spellStart"/>
      <w:r w:rsidRPr="004417C9">
        <w:rPr>
          <w:lang w:val="en-US" w:eastAsia="ja-JP"/>
        </w:rPr>
        <w:t>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5]}</w:t>
      </w:r>
    </w:p>
    <w:p w14:paraId="2EEAD2D4" w14:textId="77777777" w:rsidR="002D70DA" w:rsidRDefault="002D70DA" w:rsidP="002D70DA">
      <w:pPr>
        <w:pStyle w:val="ListParagraph"/>
        <w:rPr>
          <w:lang w:val="en-US" w:eastAsia="ja-JP"/>
        </w:rPr>
      </w:pPr>
    </w:p>
    <w:p w14:paraId="7FA2E3B5" w14:textId="63C1DB2B" w:rsidR="0064281C" w:rsidRDefault="00C8327F" w:rsidP="0064281C">
      <w:pPr>
        <w:pStyle w:val="ListParagraph"/>
        <w:rPr>
          <w:lang w:val="en-US" w:eastAsia="ja-JP"/>
        </w:rPr>
      </w:pPr>
      <w:r>
        <w:rPr>
          <w:noProof/>
          <w:lang w:val="en-US" w:eastAsia="ja-JP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24ABF5D" wp14:editId="1F27D68A">
                <wp:simplePos x="0" y="0"/>
                <wp:positionH relativeFrom="column">
                  <wp:posOffset>-1047750</wp:posOffset>
                </wp:positionH>
                <wp:positionV relativeFrom="paragraph">
                  <wp:posOffset>170815</wp:posOffset>
                </wp:positionV>
                <wp:extent cx="7839075" cy="1590675"/>
                <wp:effectExtent l="0" t="0" r="9525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9075" cy="1590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49E95" id="Rectangle 15" o:spid="_x0000_s1026" style="position:absolute;margin-left:-82.5pt;margin-top:13.45pt;width:617.25pt;height:125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" fillcolor="#f2f2f2 [3052]" stroked="f" strokeweight="2pt"/>
            </w:pict>
          </mc:Fallback>
        </mc:AlternateContent>
      </w:r>
    </w:p>
    <w:p w14:paraId="44163886" w14:textId="44CC1156" w:rsidR="0064281C" w:rsidRPr="004417C9" w:rsidRDefault="0064281C" w:rsidP="0064281C">
      <w:pPr>
        <w:pStyle w:val="ListParagraph"/>
        <w:rPr>
          <w:lang w:val="en-US" w:eastAsia="ja-J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6"/>
        <w:gridCol w:w="7090"/>
      </w:tblGrid>
      <w:tr w:rsidR="00CC2A2A" w14:paraId="0A6C81F7" w14:textId="77777777" w:rsidTr="00AE25E5">
        <w:tc>
          <w:tcPr>
            <w:tcW w:w="810" w:type="dxa"/>
            <w:vAlign w:val="center"/>
          </w:tcPr>
          <w:p w14:paraId="54E16B3A" w14:textId="48116403" w:rsidR="00CC2A2A" w:rsidRPr="00CC2A2A" w:rsidRDefault="00DD5693" w:rsidP="00AE25E5">
            <w:pPr>
              <w:jc w:val="center"/>
              <w:rPr>
                <w:color w:val="F26522" w:themeColor="accent1"/>
                <w:sz w:val="28"/>
                <w:lang w:val="en-US" w:eastAsia="ja-JP"/>
              </w:rPr>
            </w:pPr>
            <w:r>
              <w:rPr>
                <w:noProof/>
                <w:color w:val="F26522" w:themeColor="accent1"/>
                <w:sz w:val="28"/>
                <w:lang w:val="en-US" w:eastAsia="ja-JP"/>
              </w:rPr>
              <w:drawing>
                <wp:inline distT="0" distB="0" distL="0" distR="0" wp14:anchorId="5E369DA1" wp14:editId="0094A35A">
                  <wp:extent cx="635033" cy="635033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Customer-Focus.png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33" cy="635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12" w:type="dxa"/>
            <w:vAlign w:val="center"/>
          </w:tcPr>
          <w:p w14:paraId="2503F1AF" w14:textId="235235B6" w:rsidR="00CC2A2A" w:rsidRDefault="00B30C69" w:rsidP="00DD5693">
            <w:pPr>
              <w:pStyle w:val="Heading2"/>
              <w:outlineLvl w:val="1"/>
            </w:pPr>
            <w:r>
              <w:t>Section 6 Name</w:t>
            </w:r>
          </w:p>
          <w:p w14:paraId="66DB6988" w14:textId="614B68E5" w:rsidR="00DD5693" w:rsidRPr="00DD5693" w:rsidRDefault="00DD5693" w:rsidP="00DD5693">
            <w:pPr>
              <w:rPr>
                <w:lang w:val="en-US" w:eastAsia="ja-JP"/>
              </w:rPr>
            </w:pPr>
          </w:p>
        </w:tc>
      </w:tr>
    </w:tbl>
    <w:p w14:paraId="7139FFB8" w14:textId="77777777" w:rsidR="00E31CBE" w:rsidRPr="00B356E0" w:rsidRDefault="00E31CBE" w:rsidP="00E31CBE">
      <w:pPr>
        <w:rPr>
          <w:lang w:val="en-US" w:eastAsia="ja-JP"/>
        </w:rPr>
      </w:pP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5"/>
        <w:gridCol w:w="3195"/>
      </w:tblGrid>
      <w:tr w:rsidR="00E31CBE" w14:paraId="3E2F7AD3" w14:textId="77777777" w:rsidTr="00E604C9">
        <w:trPr>
          <w:trHeight w:val="1412"/>
        </w:trPr>
        <w:tc>
          <w:tcPr>
            <w:tcW w:w="5305" w:type="dxa"/>
            <w:shd w:val="clear" w:color="auto" w:fill="D9D9D9" w:themeFill="background1" w:themeFillShade="D9"/>
            <w:vAlign w:val="center"/>
          </w:tcPr>
          <w:p w14:paraId="59143140" w14:textId="146F2B2D" w:rsidR="00E31CBE" w:rsidRDefault="00E31CBE" w:rsidP="00AF00EA">
            <w:pPr>
              <w:rPr>
                <w:color w:val="F26522" w:themeColor="accent1"/>
                <w:sz w:val="28"/>
                <w:lang w:val="en-US" w:eastAsia="ja-JP"/>
              </w:rPr>
            </w:pPr>
            <w:r w:rsidRPr="00E604C9">
              <w:lastRenderedPageBreak/>
              <w:t>{</w:t>
            </w:r>
            <w:proofErr w:type="spellStart"/>
            <w:r w:rsidRPr="00E604C9">
              <w:t>ProgressBar</w:t>
            </w:r>
            <w:proofErr w:type="spellEnd"/>
            <w:r w:rsidRPr="00E604C9">
              <w:t>[</w:t>
            </w:r>
            <w:proofErr w:type="spellStart"/>
            <w:r w:rsidRPr="00E604C9">
              <w:t>SectionNo</w:t>
            </w:r>
            <w:proofErr w:type="spellEnd"/>
            <w:r w:rsidRPr="00E604C9">
              <w:t>=6</w:t>
            </w:r>
            <w:r w:rsidR="000F3C36" w:rsidRPr="00E604C9">
              <w:t xml:space="preserve"> Title=N</w:t>
            </w:r>
            <w:r w:rsidR="00BD528C">
              <w:rPr>
                <w:shd w:val="clear" w:color="auto" w:fill="FFFFFF"/>
              </w:rPr>
              <w:t xml:space="preserve"> </w:t>
            </w:r>
            <w:r w:rsidR="00BD528C" w:rsidRPr="00E604C9">
              <w:t>Height=</w:t>
            </w:r>
            <w:r w:rsidR="00383B70" w:rsidRPr="00E604C9">
              <w:t>7</w:t>
            </w:r>
            <w:r w:rsidR="004E7C99">
              <w:t>5</w:t>
            </w:r>
            <w:r w:rsidRPr="00E604C9">
              <w:t>]}  </w:t>
            </w:r>
          </w:p>
        </w:tc>
        <w:tc>
          <w:tcPr>
            <w:tcW w:w="3195" w:type="dxa"/>
            <w:shd w:val="clear" w:color="auto" w:fill="D9D9D9" w:themeFill="background1" w:themeFillShade="D9"/>
          </w:tcPr>
          <w:p w14:paraId="14E206E7" w14:textId="6228E43C" w:rsidR="00E31CBE" w:rsidRPr="00E31CBE" w:rsidRDefault="00E31CBE" w:rsidP="00A808B4">
            <w:pPr>
              <w:rPr>
                <w:lang w:val="en-US" w:eastAsia="ja-JP"/>
              </w:rPr>
            </w:pPr>
          </w:p>
        </w:tc>
      </w:tr>
    </w:tbl>
    <w:p w14:paraId="3E87BF41" w14:textId="77777777" w:rsidR="00E31CBE" w:rsidRDefault="00E31CBE" w:rsidP="00E31CBE">
      <w:pPr>
        <w:rPr>
          <w:lang w:val="en-US" w:eastAsia="ja-JP"/>
        </w:rPr>
      </w:pPr>
    </w:p>
    <w:p w14:paraId="2645176D" w14:textId="20A85EC2" w:rsidR="006F6E53" w:rsidRPr="00383B70" w:rsidRDefault="00E31CBE" w:rsidP="00BF2F02">
      <w:pPr>
        <w:pStyle w:val="ListParagraph"/>
        <w:numPr>
          <w:ilvl w:val="0"/>
          <w:numId w:val="8"/>
        </w:numPr>
        <w:rPr>
          <w:lang w:val="en-US" w:eastAsia="ja-JP"/>
        </w:rPr>
      </w:pPr>
      <w:r w:rsidRPr="004417C9">
        <w:rPr>
          <w:lang w:val="en-US" w:eastAsia="ja-JP"/>
        </w:rPr>
        <w:t>{</w:t>
      </w:r>
      <w:proofErr w:type="spellStart"/>
      <w:r w:rsidRPr="00BF2F02">
        <w:t>RatingSubsection</w:t>
      </w:r>
      <w:proofErr w:type="spellEnd"/>
      <w:r w:rsidRPr="004417C9">
        <w:rPr>
          <w:lang w:val="en-US" w:eastAsia="ja-JP"/>
        </w:rPr>
        <w:t>.</w:t>
      </w:r>
      <w:proofErr w:type="spellStart"/>
      <w:r w:rsidRPr="004417C9">
        <w:rPr>
          <w:lang w:val="en-US" w:eastAsia="ja-JP"/>
        </w:rPr>
        <w:t>RatingText</w:t>
      </w:r>
      <w:proofErr w:type="spellEnd"/>
      <w:r w:rsidRPr="004417C9">
        <w:rPr>
          <w:lang w:val="en-US" w:eastAsia="ja-JP"/>
        </w:rPr>
        <w:t>[</w:t>
      </w:r>
      <w:proofErr w:type="spellStart"/>
      <w:r w:rsidRPr="004417C9">
        <w:rPr>
          <w:lang w:val="en-US" w:eastAsia="ja-JP"/>
        </w:rPr>
        <w:t>SectionNo</w:t>
      </w:r>
      <w:proofErr w:type="spellEnd"/>
      <w:r w:rsidRPr="004417C9">
        <w:rPr>
          <w:lang w:val="en-US" w:eastAsia="ja-JP"/>
        </w:rPr>
        <w:t>=6]}</w:t>
      </w:r>
    </w:p>
    <w:sectPr w:rsidR="006F6E53" w:rsidRPr="00383B70" w:rsidSect="0028570D">
      <w:headerReference w:type="default" r:id="rId16"/>
      <w:footerReference w:type="default" r:id="rId17"/>
      <w:pgSz w:w="11906" w:h="16838"/>
      <w:pgMar w:top="1872" w:right="216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12020" w14:textId="77777777" w:rsidR="002471CE" w:rsidRDefault="002471CE" w:rsidP="000B5F5B">
      <w:pPr>
        <w:spacing w:after="0" w:line="240" w:lineRule="auto"/>
      </w:pPr>
      <w:r>
        <w:separator/>
      </w:r>
    </w:p>
  </w:endnote>
  <w:endnote w:type="continuationSeparator" w:id="0">
    <w:p w14:paraId="1761E79C" w14:textId="77777777" w:rsidR="002471CE" w:rsidRDefault="002471CE" w:rsidP="000B5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charset w:val="80"/>
    <w:family w:val="modern"/>
    <w:pitch w:val="fixed"/>
    <w:sig w:usb0="80000281" w:usb1="28C76CF8" w:usb2="00000010" w:usb3="00000000" w:csb0="00020000" w:csb1="00000000"/>
  </w:font>
  <w:font w:name="Muli 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23DC8" w14:textId="36F23B7B" w:rsidR="002E61D8" w:rsidRDefault="00C12DF5" w:rsidP="00AD7A2F">
    <w:pPr>
      <w:pStyle w:val="Footer"/>
      <w:spacing w:line="360" w:lineRule="auto"/>
      <w:jc w:val="center"/>
    </w:pPr>
    <w:r>
      <w:rPr>
        <w:noProof/>
        <w:color w:val="FFFFFF" w:themeColor="background1"/>
        <w:lang w:val="en-US" w:eastAsia="ja-JP"/>
      </w:rPr>
      <w:drawing>
        <wp:anchor distT="0" distB="0" distL="114300" distR="114300" simplePos="0" relativeHeight="251673600" behindDoc="1" locked="0" layoutInCell="1" allowOverlap="1" wp14:anchorId="6CE58052" wp14:editId="75DB75B7">
          <wp:simplePos x="0" y="0"/>
          <wp:positionH relativeFrom="column">
            <wp:posOffset>-952500</wp:posOffset>
          </wp:positionH>
          <wp:positionV relativeFrom="paragraph">
            <wp:posOffset>-417654</wp:posOffset>
          </wp:positionV>
          <wp:extent cx="2790624" cy="1131570"/>
          <wp:effectExtent l="0" t="0" r="0" b="0"/>
          <wp:wrapNone/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624" cy="1131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094B"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D7D140" wp14:editId="1DE194FB">
              <wp:simplePos x="0" y="0"/>
              <wp:positionH relativeFrom="column">
                <wp:posOffset>2552700</wp:posOffset>
              </wp:positionH>
              <wp:positionV relativeFrom="paragraph">
                <wp:posOffset>332740</wp:posOffset>
              </wp:positionV>
              <wp:extent cx="735330" cy="3810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533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3A3F7" w14:textId="48368C44" w:rsidR="002E61D8" w:rsidRPr="00C5356D" w:rsidRDefault="00C5356D" w:rsidP="00C5356D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 w:rsidRPr="00C5356D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C5356D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D7D14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left:0;text-align:left;margin-left:201pt;margin-top:26.2pt;width:57.9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" filled="f" stroked="f">
              <v:textbox>
                <w:txbxContent>
                  <w:p w14:paraId="6E43A3F7" w14:textId="48368C44" w:rsidR="002E61D8" w:rsidRPr="00C5356D" w:rsidRDefault="00C5356D" w:rsidP="00C5356D">
                    <w:pPr>
                      <w:jc w:val="center"/>
                      <w:rPr>
                        <w:b/>
                        <w:bCs/>
                        <w:color w:val="FFFFFF" w:themeColor="background1"/>
                      </w:rPr>
                    </w:pP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instrText xml:space="preserve"> PAGE   \* MERGEFORMAT </w:instrText>
                    </w:r>
                    <w:r w:rsidRPr="00C5356D">
                      <w:rPr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C5356D">
                      <w:rPr>
                        <w:b/>
                        <w:bCs/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FA094B" w:rsidRPr="00E537AC">
      <w:rPr>
        <w:noProof/>
        <w:color w:val="FFFFFF" w:themeColor="background1"/>
        <w:lang w:val="en-US" w:eastAsia="ja-JP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B337A21" wp14:editId="63036943">
              <wp:simplePos x="0" y="0"/>
              <wp:positionH relativeFrom="column">
                <wp:posOffset>2550160</wp:posOffset>
              </wp:positionH>
              <wp:positionV relativeFrom="paragraph">
                <wp:posOffset>189865</wp:posOffset>
              </wp:positionV>
              <wp:extent cx="735688" cy="2562225"/>
              <wp:effectExtent l="0" t="0" r="7620" b="952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5688" cy="2562225"/>
                      </a:xfrm>
                      <a:prstGeom prst="rect">
                        <a:avLst/>
                      </a:prstGeom>
                      <a:solidFill>
                        <a:srgbClr val="D011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8C9270C" id="Rectangle 24" o:spid="_x0000_s1026" style="position:absolute;margin-left:200.8pt;margin-top:14.95pt;width:57.95pt;height:201.7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" fillcolor="#d0112b" stroked="f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4FBC2" w14:textId="77777777" w:rsidR="002471CE" w:rsidRDefault="002471CE" w:rsidP="000B5F5B">
      <w:pPr>
        <w:spacing w:after="0" w:line="240" w:lineRule="auto"/>
      </w:pPr>
      <w:r>
        <w:separator/>
      </w:r>
    </w:p>
  </w:footnote>
  <w:footnote w:type="continuationSeparator" w:id="0">
    <w:p w14:paraId="0706E009" w14:textId="77777777" w:rsidR="002471CE" w:rsidRDefault="002471CE" w:rsidP="000B5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24821" w14:textId="17D78F0A" w:rsidR="00001FBB" w:rsidRDefault="00DC0C3F">
    <w:pPr>
      <w:pStyle w:val="Header"/>
    </w:pPr>
    <w:r w:rsidRPr="00E537AC">
      <w:rPr>
        <w:noProof/>
        <w:color w:val="FFFFFF" w:themeColor="background1"/>
        <w:lang w:val="en-US" w:eastAsia="ja-JP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BB9D944" wp14:editId="43973FE2">
              <wp:simplePos x="0" y="0"/>
              <wp:positionH relativeFrom="column">
                <wp:posOffset>2554605</wp:posOffset>
              </wp:positionH>
              <wp:positionV relativeFrom="paragraph">
                <wp:posOffset>-431800</wp:posOffset>
              </wp:positionV>
              <wp:extent cx="742950" cy="114300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2950" cy="114300"/>
                      </a:xfrm>
                      <a:prstGeom prst="rect">
                        <a:avLst/>
                      </a:prstGeom>
                      <a:solidFill>
                        <a:srgbClr val="D011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C0AFD04" id="Rectangle 23" o:spid="_x0000_s1026" style="position:absolute;margin-left:201.15pt;margin-top:-34pt;width:58.5pt;height:9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" fillcolor="#d0112b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1144C"/>
    <w:multiLevelType w:val="hybridMultilevel"/>
    <w:tmpl w:val="42C00C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36BF5"/>
    <w:multiLevelType w:val="hybridMultilevel"/>
    <w:tmpl w:val="B4827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52113"/>
    <w:multiLevelType w:val="hybridMultilevel"/>
    <w:tmpl w:val="FE98C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21307"/>
    <w:multiLevelType w:val="multilevel"/>
    <w:tmpl w:val="63C2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5E4A6B"/>
    <w:multiLevelType w:val="hybridMultilevel"/>
    <w:tmpl w:val="45B49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F34B0"/>
    <w:multiLevelType w:val="hybridMultilevel"/>
    <w:tmpl w:val="F6C2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7108DE"/>
    <w:multiLevelType w:val="hybridMultilevel"/>
    <w:tmpl w:val="BF8CD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7658D7"/>
    <w:multiLevelType w:val="hybridMultilevel"/>
    <w:tmpl w:val="AFD29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yMDM0NjA1NTcwMzZU0lEKTi0uzszPAykwtKwFACBVsFotAAAA"/>
  </w:docVars>
  <w:rsids>
    <w:rsidRoot w:val="000B5F5B"/>
    <w:rsid w:val="000019A6"/>
    <w:rsid w:val="00001FBB"/>
    <w:rsid w:val="000028AD"/>
    <w:rsid w:val="0000762A"/>
    <w:rsid w:val="00012D0F"/>
    <w:rsid w:val="000164A7"/>
    <w:rsid w:val="00017FD7"/>
    <w:rsid w:val="00026D33"/>
    <w:rsid w:val="00031F28"/>
    <w:rsid w:val="0003595D"/>
    <w:rsid w:val="00040809"/>
    <w:rsid w:val="000428BA"/>
    <w:rsid w:val="00056D7F"/>
    <w:rsid w:val="000617B8"/>
    <w:rsid w:val="00076375"/>
    <w:rsid w:val="00094FBA"/>
    <w:rsid w:val="00095F36"/>
    <w:rsid w:val="000A4B29"/>
    <w:rsid w:val="000B0B95"/>
    <w:rsid w:val="000B0D4D"/>
    <w:rsid w:val="000B5F5B"/>
    <w:rsid w:val="000B7857"/>
    <w:rsid w:val="000C0442"/>
    <w:rsid w:val="000C2A2A"/>
    <w:rsid w:val="000D5937"/>
    <w:rsid w:val="000D69FB"/>
    <w:rsid w:val="000F064D"/>
    <w:rsid w:val="000F3C36"/>
    <w:rsid w:val="000F5110"/>
    <w:rsid w:val="000F728E"/>
    <w:rsid w:val="001048D4"/>
    <w:rsid w:val="00104B65"/>
    <w:rsid w:val="0011204E"/>
    <w:rsid w:val="00113AF2"/>
    <w:rsid w:val="001242DE"/>
    <w:rsid w:val="0012570D"/>
    <w:rsid w:val="00133CF7"/>
    <w:rsid w:val="00136E41"/>
    <w:rsid w:val="001447D4"/>
    <w:rsid w:val="00145814"/>
    <w:rsid w:val="00145C90"/>
    <w:rsid w:val="0015652D"/>
    <w:rsid w:val="00157BDC"/>
    <w:rsid w:val="00166C73"/>
    <w:rsid w:val="00171D61"/>
    <w:rsid w:val="00172569"/>
    <w:rsid w:val="00174CD3"/>
    <w:rsid w:val="00175E22"/>
    <w:rsid w:val="0018169E"/>
    <w:rsid w:val="00181BF5"/>
    <w:rsid w:val="00186EB2"/>
    <w:rsid w:val="001A0BFE"/>
    <w:rsid w:val="001B1D38"/>
    <w:rsid w:val="001B7B77"/>
    <w:rsid w:val="001D03D9"/>
    <w:rsid w:val="001D741F"/>
    <w:rsid w:val="001F51C1"/>
    <w:rsid w:val="00213A6F"/>
    <w:rsid w:val="00214403"/>
    <w:rsid w:val="00220F00"/>
    <w:rsid w:val="00227ED6"/>
    <w:rsid w:val="00231F83"/>
    <w:rsid w:val="00236DE4"/>
    <w:rsid w:val="00237961"/>
    <w:rsid w:val="00240019"/>
    <w:rsid w:val="002466E2"/>
    <w:rsid w:val="002471CE"/>
    <w:rsid w:val="0025537A"/>
    <w:rsid w:val="00256761"/>
    <w:rsid w:val="00256D77"/>
    <w:rsid w:val="0028570D"/>
    <w:rsid w:val="00286863"/>
    <w:rsid w:val="002A4EF0"/>
    <w:rsid w:val="002B25D7"/>
    <w:rsid w:val="002B5642"/>
    <w:rsid w:val="002B7691"/>
    <w:rsid w:val="002C0EC9"/>
    <w:rsid w:val="002C4280"/>
    <w:rsid w:val="002D4F77"/>
    <w:rsid w:val="002D70DA"/>
    <w:rsid w:val="002E4733"/>
    <w:rsid w:val="002E61D8"/>
    <w:rsid w:val="002F4F69"/>
    <w:rsid w:val="002F6CD1"/>
    <w:rsid w:val="003036E4"/>
    <w:rsid w:val="003105B4"/>
    <w:rsid w:val="0032064A"/>
    <w:rsid w:val="00322E08"/>
    <w:rsid w:val="003246B5"/>
    <w:rsid w:val="00326991"/>
    <w:rsid w:val="003321DF"/>
    <w:rsid w:val="003422A6"/>
    <w:rsid w:val="0034285A"/>
    <w:rsid w:val="003546CF"/>
    <w:rsid w:val="00360707"/>
    <w:rsid w:val="0036150B"/>
    <w:rsid w:val="00362113"/>
    <w:rsid w:val="00363B5C"/>
    <w:rsid w:val="00366FB1"/>
    <w:rsid w:val="00373FFC"/>
    <w:rsid w:val="00383B70"/>
    <w:rsid w:val="00386D54"/>
    <w:rsid w:val="003A520D"/>
    <w:rsid w:val="003D173F"/>
    <w:rsid w:val="003E6A22"/>
    <w:rsid w:val="00411AD6"/>
    <w:rsid w:val="00420730"/>
    <w:rsid w:val="00424BD1"/>
    <w:rsid w:val="0043213F"/>
    <w:rsid w:val="004334D5"/>
    <w:rsid w:val="004417C9"/>
    <w:rsid w:val="00446BBF"/>
    <w:rsid w:val="00447ADE"/>
    <w:rsid w:val="00452F03"/>
    <w:rsid w:val="00461C9D"/>
    <w:rsid w:val="0048071D"/>
    <w:rsid w:val="00481724"/>
    <w:rsid w:val="00482934"/>
    <w:rsid w:val="004922CB"/>
    <w:rsid w:val="00493E98"/>
    <w:rsid w:val="004B086F"/>
    <w:rsid w:val="004B50E7"/>
    <w:rsid w:val="004B6C08"/>
    <w:rsid w:val="004C0917"/>
    <w:rsid w:val="004C67A0"/>
    <w:rsid w:val="004E091C"/>
    <w:rsid w:val="004E4666"/>
    <w:rsid w:val="004E4ACF"/>
    <w:rsid w:val="004E7C99"/>
    <w:rsid w:val="0050037D"/>
    <w:rsid w:val="00502707"/>
    <w:rsid w:val="0051000E"/>
    <w:rsid w:val="005115A9"/>
    <w:rsid w:val="00513522"/>
    <w:rsid w:val="00515CA5"/>
    <w:rsid w:val="00534D01"/>
    <w:rsid w:val="0055687D"/>
    <w:rsid w:val="00560B90"/>
    <w:rsid w:val="005661F0"/>
    <w:rsid w:val="00582E4C"/>
    <w:rsid w:val="00583AF7"/>
    <w:rsid w:val="0058434D"/>
    <w:rsid w:val="0059470E"/>
    <w:rsid w:val="005A1647"/>
    <w:rsid w:val="005A548D"/>
    <w:rsid w:val="005B4156"/>
    <w:rsid w:val="005D3732"/>
    <w:rsid w:val="005E42BE"/>
    <w:rsid w:val="005F62EB"/>
    <w:rsid w:val="006006D5"/>
    <w:rsid w:val="0060258D"/>
    <w:rsid w:val="006217F5"/>
    <w:rsid w:val="00626F2F"/>
    <w:rsid w:val="0064281C"/>
    <w:rsid w:val="0064586C"/>
    <w:rsid w:val="00654B14"/>
    <w:rsid w:val="00666B60"/>
    <w:rsid w:val="00674284"/>
    <w:rsid w:val="0069141C"/>
    <w:rsid w:val="006A100F"/>
    <w:rsid w:val="006A378A"/>
    <w:rsid w:val="006A789B"/>
    <w:rsid w:val="006B362C"/>
    <w:rsid w:val="006C156A"/>
    <w:rsid w:val="006C3415"/>
    <w:rsid w:val="006D2214"/>
    <w:rsid w:val="006D2C56"/>
    <w:rsid w:val="006D4D9E"/>
    <w:rsid w:val="006E0FBB"/>
    <w:rsid w:val="006E4D18"/>
    <w:rsid w:val="006F61B3"/>
    <w:rsid w:val="006F62E4"/>
    <w:rsid w:val="006F6E53"/>
    <w:rsid w:val="00705270"/>
    <w:rsid w:val="00705A53"/>
    <w:rsid w:val="00705D0C"/>
    <w:rsid w:val="00721828"/>
    <w:rsid w:val="007560B5"/>
    <w:rsid w:val="0076678A"/>
    <w:rsid w:val="007832C9"/>
    <w:rsid w:val="00786BC5"/>
    <w:rsid w:val="00792C4B"/>
    <w:rsid w:val="00793AD6"/>
    <w:rsid w:val="00797BE1"/>
    <w:rsid w:val="007B3C37"/>
    <w:rsid w:val="007C2D86"/>
    <w:rsid w:val="007C708B"/>
    <w:rsid w:val="007D1B24"/>
    <w:rsid w:val="007E195E"/>
    <w:rsid w:val="007E27C3"/>
    <w:rsid w:val="007E78A0"/>
    <w:rsid w:val="007F06E4"/>
    <w:rsid w:val="0080622A"/>
    <w:rsid w:val="00810011"/>
    <w:rsid w:val="00814FE5"/>
    <w:rsid w:val="008152C4"/>
    <w:rsid w:val="00815C24"/>
    <w:rsid w:val="008247D3"/>
    <w:rsid w:val="008268CD"/>
    <w:rsid w:val="008356E6"/>
    <w:rsid w:val="00836BF6"/>
    <w:rsid w:val="00851053"/>
    <w:rsid w:val="00876DBC"/>
    <w:rsid w:val="008869F7"/>
    <w:rsid w:val="008C7582"/>
    <w:rsid w:val="008D087A"/>
    <w:rsid w:val="008D3F96"/>
    <w:rsid w:val="008E102C"/>
    <w:rsid w:val="008E1CAB"/>
    <w:rsid w:val="008E41DC"/>
    <w:rsid w:val="008E7E34"/>
    <w:rsid w:val="008F18A9"/>
    <w:rsid w:val="008F24E8"/>
    <w:rsid w:val="00900035"/>
    <w:rsid w:val="0090396C"/>
    <w:rsid w:val="00913091"/>
    <w:rsid w:val="00914C2B"/>
    <w:rsid w:val="00916DA8"/>
    <w:rsid w:val="00917925"/>
    <w:rsid w:val="009206D4"/>
    <w:rsid w:val="00920DCD"/>
    <w:rsid w:val="00922252"/>
    <w:rsid w:val="0092318C"/>
    <w:rsid w:val="00925A17"/>
    <w:rsid w:val="00925F97"/>
    <w:rsid w:val="00945849"/>
    <w:rsid w:val="00951EF6"/>
    <w:rsid w:val="00965B07"/>
    <w:rsid w:val="00974BB9"/>
    <w:rsid w:val="00986030"/>
    <w:rsid w:val="00986C5C"/>
    <w:rsid w:val="0098764F"/>
    <w:rsid w:val="009A1BA2"/>
    <w:rsid w:val="009B0415"/>
    <w:rsid w:val="009B4D03"/>
    <w:rsid w:val="009C2020"/>
    <w:rsid w:val="009C2E6A"/>
    <w:rsid w:val="009D0127"/>
    <w:rsid w:val="009D3D91"/>
    <w:rsid w:val="009E560A"/>
    <w:rsid w:val="009F20E9"/>
    <w:rsid w:val="009F7FB0"/>
    <w:rsid w:val="00A0496C"/>
    <w:rsid w:val="00A10234"/>
    <w:rsid w:val="00A11129"/>
    <w:rsid w:val="00A22A90"/>
    <w:rsid w:val="00A22F49"/>
    <w:rsid w:val="00A26377"/>
    <w:rsid w:val="00A26F44"/>
    <w:rsid w:val="00A430A1"/>
    <w:rsid w:val="00A43FA8"/>
    <w:rsid w:val="00A44B7F"/>
    <w:rsid w:val="00A53B7E"/>
    <w:rsid w:val="00A63A2C"/>
    <w:rsid w:val="00A769C8"/>
    <w:rsid w:val="00A82F05"/>
    <w:rsid w:val="00A961D2"/>
    <w:rsid w:val="00AA3160"/>
    <w:rsid w:val="00AA37CA"/>
    <w:rsid w:val="00AB0A5C"/>
    <w:rsid w:val="00AB7367"/>
    <w:rsid w:val="00AC61B0"/>
    <w:rsid w:val="00AC6E4C"/>
    <w:rsid w:val="00AD5A7F"/>
    <w:rsid w:val="00AD7A2F"/>
    <w:rsid w:val="00AE25E5"/>
    <w:rsid w:val="00AF00EA"/>
    <w:rsid w:val="00AF2AE2"/>
    <w:rsid w:val="00AF6634"/>
    <w:rsid w:val="00B03482"/>
    <w:rsid w:val="00B034A6"/>
    <w:rsid w:val="00B06E1B"/>
    <w:rsid w:val="00B06ECF"/>
    <w:rsid w:val="00B20490"/>
    <w:rsid w:val="00B23DDA"/>
    <w:rsid w:val="00B27F5A"/>
    <w:rsid w:val="00B30C69"/>
    <w:rsid w:val="00B3527A"/>
    <w:rsid w:val="00B356B2"/>
    <w:rsid w:val="00B356E0"/>
    <w:rsid w:val="00B44FEC"/>
    <w:rsid w:val="00B5212C"/>
    <w:rsid w:val="00B61563"/>
    <w:rsid w:val="00B61A0B"/>
    <w:rsid w:val="00B73B17"/>
    <w:rsid w:val="00B84B2B"/>
    <w:rsid w:val="00B95894"/>
    <w:rsid w:val="00BA0F61"/>
    <w:rsid w:val="00BC1F23"/>
    <w:rsid w:val="00BC400A"/>
    <w:rsid w:val="00BC493E"/>
    <w:rsid w:val="00BD0851"/>
    <w:rsid w:val="00BD1856"/>
    <w:rsid w:val="00BD1E53"/>
    <w:rsid w:val="00BD4A17"/>
    <w:rsid w:val="00BD528C"/>
    <w:rsid w:val="00BE013A"/>
    <w:rsid w:val="00BE1743"/>
    <w:rsid w:val="00BE6EA4"/>
    <w:rsid w:val="00BF2904"/>
    <w:rsid w:val="00BF2F02"/>
    <w:rsid w:val="00C019F9"/>
    <w:rsid w:val="00C0583D"/>
    <w:rsid w:val="00C12DF5"/>
    <w:rsid w:val="00C45586"/>
    <w:rsid w:val="00C47A01"/>
    <w:rsid w:val="00C5356D"/>
    <w:rsid w:val="00C6202A"/>
    <w:rsid w:val="00C8327F"/>
    <w:rsid w:val="00C843BE"/>
    <w:rsid w:val="00C9534A"/>
    <w:rsid w:val="00C95D92"/>
    <w:rsid w:val="00CB5BD4"/>
    <w:rsid w:val="00CC0D02"/>
    <w:rsid w:val="00CC2A2A"/>
    <w:rsid w:val="00CC35E4"/>
    <w:rsid w:val="00CD6369"/>
    <w:rsid w:val="00CD7B64"/>
    <w:rsid w:val="00CE1561"/>
    <w:rsid w:val="00CF2CF7"/>
    <w:rsid w:val="00D01951"/>
    <w:rsid w:val="00D02974"/>
    <w:rsid w:val="00D042DE"/>
    <w:rsid w:val="00D05173"/>
    <w:rsid w:val="00D157C0"/>
    <w:rsid w:val="00D216AA"/>
    <w:rsid w:val="00D23D54"/>
    <w:rsid w:val="00D25DB8"/>
    <w:rsid w:val="00D35E72"/>
    <w:rsid w:val="00D37FFC"/>
    <w:rsid w:val="00D44CF4"/>
    <w:rsid w:val="00D44D7D"/>
    <w:rsid w:val="00D57B2B"/>
    <w:rsid w:val="00D633B9"/>
    <w:rsid w:val="00D657AF"/>
    <w:rsid w:val="00D65DF5"/>
    <w:rsid w:val="00D67A16"/>
    <w:rsid w:val="00D705C6"/>
    <w:rsid w:val="00D77A3D"/>
    <w:rsid w:val="00D77F60"/>
    <w:rsid w:val="00D956AA"/>
    <w:rsid w:val="00DA014F"/>
    <w:rsid w:val="00DC0C3F"/>
    <w:rsid w:val="00DC7DA7"/>
    <w:rsid w:val="00DD3F7C"/>
    <w:rsid w:val="00DD5029"/>
    <w:rsid w:val="00DD5693"/>
    <w:rsid w:val="00DD6E16"/>
    <w:rsid w:val="00DE3CC3"/>
    <w:rsid w:val="00DF715D"/>
    <w:rsid w:val="00E05AB6"/>
    <w:rsid w:val="00E13B6F"/>
    <w:rsid w:val="00E21FC3"/>
    <w:rsid w:val="00E27CA2"/>
    <w:rsid w:val="00E31CBE"/>
    <w:rsid w:val="00E3281E"/>
    <w:rsid w:val="00E36185"/>
    <w:rsid w:val="00E4259E"/>
    <w:rsid w:val="00E51356"/>
    <w:rsid w:val="00E537AC"/>
    <w:rsid w:val="00E5557D"/>
    <w:rsid w:val="00E56160"/>
    <w:rsid w:val="00E604C9"/>
    <w:rsid w:val="00E636C9"/>
    <w:rsid w:val="00E71E14"/>
    <w:rsid w:val="00E7393C"/>
    <w:rsid w:val="00E75993"/>
    <w:rsid w:val="00E76C74"/>
    <w:rsid w:val="00E8274E"/>
    <w:rsid w:val="00E942AB"/>
    <w:rsid w:val="00E96296"/>
    <w:rsid w:val="00E979D3"/>
    <w:rsid w:val="00E97D0D"/>
    <w:rsid w:val="00EA377C"/>
    <w:rsid w:val="00EA7152"/>
    <w:rsid w:val="00EB68FA"/>
    <w:rsid w:val="00EC2B13"/>
    <w:rsid w:val="00ED0BB2"/>
    <w:rsid w:val="00ED38E9"/>
    <w:rsid w:val="00ED42B8"/>
    <w:rsid w:val="00ED6D85"/>
    <w:rsid w:val="00EE0743"/>
    <w:rsid w:val="00F04521"/>
    <w:rsid w:val="00F1045D"/>
    <w:rsid w:val="00F26164"/>
    <w:rsid w:val="00F4433F"/>
    <w:rsid w:val="00F533F2"/>
    <w:rsid w:val="00F53F21"/>
    <w:rsid w:val="00F54262"/>
    <w:rsid w:val="00F54B0B"/>
    <w:rsid w:val="00F6005D"/>
    <w:rsid w:val="00F6197B"/>
    <w:rsid w:val="00F73FD4"/>
    <w:rsid w:val="00F8198E"/>
    <w:rsid w:val="00F96934"/>
    <w:rsid w:val="00FA094B"/>
    <w:rsid w:val="00FA13C0"/>
    <w:rsid w:val="00FA1742"/>
    <w:rsid w:val="00FA4CD1"/>
    <w:rsid w:val="00FC798D"/>
    <w:rsid w:val="00FD4BB5"/>
    <w:rsid w:val="00FD6A1F"/>
    <w:rsid w:val="00FF39F1"/>
    <w:rsid w:val="00FF6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B0247D"/>
  <w15:docId w15:val="{1EA3B5EF-701B-45C1-8CE2-D7EC8333F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522"/>
    <w:pPr>
      <w:spacing w:line="288" w:lineRule="auto"/>
    </w:pPr>
    <w:rPr>
      <w:rFonts w:ascii="Century Gothic" w:hAnsi="Century Gothic"/>
      <w:color w:val="4C4D4D" w:themeColor="accent3" w:themeShade="B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A7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F26522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E4C"/>
    <w:pPr>
      <w:keepNext/>
      <w:keepLines/>
      <w:spacing w:before="200" w:after="0"/>
      <w:outlineLvl w:val="1"/>
    </w:pPr>
    <w:rPr>
      <w:rFonts w:ascii="Muli Black" w:eastAsiaTheme="majorEastAsia" w:hAnsi="Muli Black" w:cstheme="majorBidi"/>
      <w:b/>
      <w:bCs/>
      <w:color w:val="D0112B"/>
      <w:sz w:val="36"/>
      <w:szCs w:val="26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091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812E07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F5B"/>
  </w:style>
  <w:style w:type="paragraph" w:styleId="Footer">
    <w:name w:val="footer"/>
    <w:basedOn w:val="Normal"/>
    <w:link w:val="FooterChar"/>
    <w:uiPriority w:val="99"/>
    <w:unhideWhenUsed/>
    <w:rsid w:val="000B5F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F5B"/>
  </w:style>
  <w:style w:type="paragraph" w:styleId="BalloonText">
    <w:name w:val="Balloon Text"/>
    <w:basedOn w:val="Normal"/>
    <w:link w:val="BalloonTextChar"/>
    <w:uiPriority w:val="99"/>
    <w:semiHidden/>
    <w:unhideWhenUsed/>
    <w:rsid w:val="000B5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F5B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0B5F5B"/>
    <w:pPr>
      <w:autoSpaceDE w:val="0"/>
      <w:autoSpaceDN w:val="0"/>
      <w:adjustRightInd w:val="0"/>
      <w:spacing w:after="0"/>
      <w:textAlignment w:val="center"/>
    </w:pPr>
    <w:rPr>
      <w:rFonts w:ascii="Minion Pro" w:hAnsi="Minion Pro" w:cs="Minion Pro"/>
      <w:color w:val="000000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D5A7F"/>
    <w:rPr>
      <w:rFonts w:asciiTheme="majorHAnsi" w:eastAsiaTheme="majorEastAsia" w:hAnsiTheme="majorHAnsi" w:cstheme="majorBidi"/>
      <w:bCs/>
      <w:caps/>
      <w:color w:val="F26522" w:themeColor="accent1"/>
      <w:sz w:val="28"/>
      <w:szCs w:val="28"/>
    </w:rPr>
  </w:style>
  <w:style w:type="paragraph" w:styleId="NoSpacing">
    <w:name w:val="No Spacing"/>
    <w:uiPriority w:val="1"/>
    <w:qFormat/>
    <w:rsid w:val="00AD5A7F"/>
    <w:pPr>
      <w:spacing w:after="0" w:line="240" w:lineRule="auto"/>
    </w:pPr>
    <w:rPr>
      <w:rFonts w:ascii="Century Gothic" w:hAnsi="Century Gothic"/>
      <w:color w:val="4C4D4D" w:themeColor="accent3" w:themeShade="BF"/>
      <w:sz w:val="20"/>
    </w:rPr>
  </w:style>
  <w:style w:type="character" w:styleId="Emphasis">
    <w:name w:val="Emphasis"/>
    <w:basedOn w:val="DefaultParagraphFont"/>
    <w:uiPriority w:val="20"/>
    <w:qFormat/>
    <w:rsid w:val="00AD5A7F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82E4C"/>
    <w:rPr>
      <w:rFonts w:ascii="Muli Black" w:eastAsiaTheme="majorEastAsia" w:hAnsi="Muli Black" w:cstheme="majorBidi"/>
      <w:b/>
      <w:bCs/>
      <w:color w:val="D0112B"/>
      <w:sz w:val="3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13091"/>
    <w:rPr>
      <w:rFonts w:asciiTheme="majorHAnsi" w:eastAsiaTheme="majorEastAsia" w:hAnsiTheme="majorHAnsi" w:cstheme="majorBidi"/>
      <w:color w:val="812E0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0583D"/>
    <w:pPr>
      <w:spacing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913091"/>
    <w:rPr>
      <w:color w:val="F26522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NZ"/>
    </w:rPr>
  </w:style>
  <w:style w:type="table" w:styleId="TableGrid">
    <w:name w:val="Table Grid"/>
    <w:basedOn w:val="TableNormal"/>
    <w:uiPriority w:val="59"/>
    <w:rsid w:val="00E55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54B0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4B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76375"/>
    <w:rPr>
      <w:color w:val="CA4D3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8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0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9580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5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24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86259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0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26522"/>
      </a:dk2>
      <a:lt2>
        <a:srgbClr val="EEECE1"/>
      </a:lt2>
      <a:accent1>
        <a:srgbClr val="F26522"/>
      </a:accent1>
      <a:accent2>
        <a:srgbClr val="CA4D30"/>
      </a:accent2>
      <a:accent3>
        <a:srgbClr val="666767"/>
      </a:accent3>
      <a:accent4>
        <a:srgbClr val="ADABA5"/>
      </a:accent4>
      <a:accent5>
        <a:srgbClr val="000000"/>
      </a:accent5>
      <a:accent6>
        <a:srgbClr val="000000"/>
      </a:accent6>
      <a:hlink>
        <a:srgbClr val="F26522"/>
      </a:hlink>
      <a:folHlink>
        <a:srgbClr val="CA4D3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15" row="4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0C59C654-4D1C-44E2-A2D7-A910408A5C0F}">
  <we:reference id="83d0dd80-996c-402a-8da9-bbcf1e848b00" version="1.0.0.0" store="en-us" storeType="OMEX"/>
  <we:alternateReferences/>
  <we:properties>
    <we:property name="Office.AutoShowTaskpaneWithDocument" value="true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657D99B-7D7A-4589-9203-52BDD21F3309}">
  <we:reference id="wa200001664" version="1.0.0.0" store="en-US" storeType="OMEX"/>
  <we:alternateReferences>
    <we:reference id="wa200001664" version="1.0.0.0" store="WA200001664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5B9591-829B-4CD9-BEFB-1CC5F5292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i</dc:creator>
  <cp:lastModifiedBy>Graeme Frost</cp:lastModifiedBy>
  <cp:revision>2</cp:revision>
  <cp:lastPrinted>2020-03-05T21:47:00Z</cp:lastPrinted>
  <dcterms:created xsi:type="dcterms:W3CDTF">2021-02-14T23:45:00Z</dcterms:created>
  <dcterms:modified xsi:type="dcterms:W3CDTF">2021-02-14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ssmentReportId">
    <vt:lpwstr>2689</vt:lpwstr>
  </property>
  <property fmtid="{D5CDD505-2E9C-101B-9397-08002B2CF9AE}" pid="3" name="reportType">
    <vt:lpwstr>0</vt:lpwstr>
  </property>
</Properties>
</file>